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5E84B7B" w14:textId="77777777" w:rsidR="002240C7" w:rsidRPr="00766399" w:rsidRDefault="002240C7" w:rsidP="002240C7">
      <w:pPr>
        <w:pStyle w:val="Name"/>
        <w:ind w:left="0"/>
        <w:rPr>
          <w:color w:val="C45911" w:themeColor="accent2" w:themeShade="BF"/>
          <w:sz w:val="40"/>
          <w:szCs w:val="40"/>
        </w:rPr>
      </w:pPr>
      <w:r w:rsidRPr="00766399">
        <w:rPr>
          <w:color w:val="C45911" w:themeColor="accent2" w:themeShade="BF"/>
          <w:sz w:val="40"/>
          <w:szCs w:val="40"/>
        </w:rPr>
        <w:t>JOHN LLOYD SEGISMAR MAYOL</w:t>
      </w:r>
    </w:p>
    <w:p w14:paraId="4BA49EC0" w14:textId="77777777" w:rsidR="002240C7" w:rsidRPr="00191477" w:rsidRDefault="002240C7" w:rsidP="00B7418A">
      <w:pPr>
        <w:pStyle w:val="JobTitle"/>
        <w:spacing w:line="276" w:lineRule="auto"/>
        <w:rPr>
          <w:color w:val="auto"/>
          <w:sz w:val="24"/>
        </w:rPr>
      </w:pPr>
      <w:r w:rsidRPr="00191477">
        <w:rPr>
          <w:color w:val="auto"/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23C33C24" w:rsidR="002240C7" w:rsidRPr="009A1A79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proofErr w:type="spellStart"/>
      <w:r w:rsidRPr="009A1A79">
        <w:rPr>
          <w:rFonts w:ascii="Century Gothic" w:hAnsi="Century Gothic"/>
          <w:b/>
          <w:sz w:val="20"/>
        </w:rPr>
        <w:t>Tunghaan</w:t>
      </w:r>
      <w:proofErr w:type="spellEnd"/>
      <w:r w:rsidRPr="009A1A79">
        <w:rPr>
          <w:rFonts w:ascii="Century Gothic" w:hAnsi="Century Gothic"/>
          <w:b/>
          <w:sz w:val="20"/>
        </w:rPr>
        <w:t xml:space="preserve"> </w:t>
      </w:r>
      <w:proofErr w:type="spellStart"/>
      <w:r w:rsidR="002240C7" w:rsidRPr="009A1A79">
        <w:rPr>
          <w:rFonts w:ascii="Century Gothic" w:hAnsi="Century Gothic"/>
          <w:b/>
          <w:sz w:val="20"/>
        </w:rPr>
        <w:t>Minglanilla</w:t>
      </w:r>
      <w:proofErr w:type="spellEnd"/>
      <w:r w:rsidR="002240C7" w:rsidRPr="009A1A79">
        <w:rPr>
          <w:rFonts w:ascii="Century Gothic" w:hAnsi="Century Gothic"/>
          <w:b/>
          <w:sz w:val="20"/>
        </w:rPr>
        <w:t>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ADDRESS</w:t>
      </w:r>
    </w:p>
    <w:p w14:paraId="4C93BC60" w14:textId="426A3035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(+63) 943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221</w:t>
      </w:r>
      <w:r w:rsidR="00A9589B" w:rsidRPr="009A1A79">
        <w:rPr>
          <w:rFonts w:ascii="Century Gothic" w:hAnsi="Century Gothic"/>
          <w:b/>
          <w:sz w:val="20"/>
        </w:rPr>
        <w:t>-</w:t>
      </w:r>
      <w:r w:rsidRPr="009A1A79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9A1A79">
        <w:rPr>
          <w:rFonts w:ascii="Century Gothic" w:hAnsi="Century Gothic"/>
          <w:sz w:val="18"/>
        </w:rPr>
        <w:t>PHONE</w:t>
      </w:r>
    </w:p>
    <w:p w14:paraId="77F5C129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Default="002240C7" w:rsidP="002240C7">
      <w:pPr>
        <w:spacing w:after="0"/>
        <w:jc w:val="center"/>
        <w:rPr>
          <w:rFonts w:ascii="Century Gothic" w:hAnsi="Century Gothic"/>
          <w:sz w:val="18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9A1A79">
        <w:rPr>
          <w:rFonts w:ascii="Century Gothic" w:hAnsi="Century Gothic"/>
          <w:sz w:val="18"/>
        </w:rPr>
        <w:t>MAIL</w:t>
      </w:r>
    </w:p>
    <w:p w14:paraId="313E138E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9A1A79">
        <w:rPr>
          <w:rFonts w:ascii="Century Gothic" w:hAnsi="Century Gothic"/>
          <w:sz w:val="18"/>
          <w:szCs w:val="18"/>
        </w:rPr>
        <w:t>LINKEDIN</w:t>
      </w:r>
    </w:p>
    <w:p w14:paraId="3F0D6605" w14:textId="77777777" w:rsidR="002554FC" w:rsidRPr="009A1A79" w:rsidRDefault="002554FC" w:rsidP="002554FC">
      <w:pPr>
        <w:spacing w:after="0"/>
        <w:jc w:val="center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https://github.com/mayol27</w:t>
      </w:r>
    </w:p>
    <w:p w14:paraId="69F72499" w14:textId="62FE59D2" w:rsidR="002240C7" w:rsidRPr="003037EC" w:rsidRDefault="002554FC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8"/>
          <w:szCs w:val="18"/>
        </w:rPr>
        <w:t>GITHUB</w:t>
      </w:r>
    </w:p>
    <w:p w14:paraId="4943EE2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  <w:sz w:val="18"/>
        </w:rPr>
      </w:pPr>
      <w:r w:rsidRPr="009A1A79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77777777" w:rsidR="002240C7" w:rsidRPr="009A1A79" w:rsidRDefault="002240C7" w:rsidP="002240C7">
      <w:pPr>
        <w:spacing w:after="0"/>
        <w:jc w:val="center"/>
        <w:rPr>
          <w:rFonts w:ascii="Century Gothic" w:hAnsi="Century Gothic"/>
          <w:sz w:val="18"/>
          <w:szCs w:val="18"/>
        </w:rPr>
      </w:pPr>
      <w:r w:rsidRPr="009A1A79">
        <w:rPr>
          <w:rFonts w:ascii="Century Gothic" w:hAnsi="Century Gothic"/>
          <w:sz w:val="18"/>
          <w:szCs w:val="18"/>
        </w:rPr>
        <w:t>ONLINE RESUME</w:t>
      </w:r>
    </w:p>
    <w:p w14:paraId="5E13AC14" w14:textId="33BD75E3" w:rsidR="007F20FA" w:rsidRPr="003037EC" w:rsidRDefault="007F20FA" w:rsidP="007F20FA">
      <w:pPr>
        <w:spacing w:after="0"/>
        <w:rPr>
          <w:rFonts w:ascii="Century Gothic" w:hAnsi="Century Gothic"/>
          <w:b/>
        </w:rPr>
        <w:sectPr w:rsidR="007F20FA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38B7A1B8" w14:textId="77777777" w:rsidR="003037EC" w:rsidRDefault="003037EC" w:rsidP="002B66F2">
      <w:pPr>
        <w:spacing w:after="0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2EE43EA7" w14:textId="2CFDDD7C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PERSONALITY</w:t>
      </w:r>
    </w:p>
    <w:p w14:paraId="044CBA6F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5674C2F" w14:textId="76BE799F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ommunication</w:t>
      </w:r>
    </w:p>
    <w:p w14:paraId="46E284BC" w14:textId="6A22B221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C</w:t>
      </w:r>
      <w:r>
        <w:rPr>
          <w:rFonts w:ascii="Century Gothic" w:hAnsi="Century Gothic"/>
          <w:bCs/>
          <w:sz w:val="18"/>
          <w:szCs w:val="18"/>
        </w:rPr>
        <w:t>reativity</w:t>
      </w:r>
    </w:p>
    <w:p w14:paraId="7B0AFC15" w14:textId="77777777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 xml:space="preserve">Organization </w:t>
      </w:r>
    </w:p>
    <w:p w14:paraId="6F759F06" w14:textId="6802297A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3037EC">
        <w:rPr>
          <w:rFonts w:ascii="Century Gothic" w:hAnsi="Century Gothic"/>
          <w:bCs/>
          <w:sz w:val="18"/>
          <w:szCs w:val="18"/>
        </w:rPr>
        <w:t>S</w:t>
      </w:r>
      <w:r>
        <w:rPr>
          <w:rFonts w:ascii="Century Gothic" w:hAnsi="Century Gothic"/>
          <w:bCs/>
          <w:sz w:val="18"/>
          <w:szCs w:val="18"/>
        </w:rPr>
        <w:t>ocial</w:t>
      </w:r>
    </w:p>
    <w:p w14:paraId="2226B1BE" w14:textId="6552B68D" w:rsidR="003037EC" w:rsidRPr="003037EC" w:rsidRDefault="003037EC" w:rsidP="003037EC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>
        <w:rPr>
          <w:rFonts w:ascii="Century Gothic" w:hAnsi="Century Gothic"/>
          <w:bCs/>
          <w:sz w:val="18"/>
          <w:szCs w:val="18"/>
        </w:rPr>
        <w:t>Team player</w:t>
      </w:r>
    </w:p>
    <w:p w14:paraId="186C52E4" w14:textId="77777777" w:rsidR="003037EC" w:rsidRDefault="003037EC" w:rsidP="002240C7">
      <w:pPr>
        <w:spacing w:after="0"/>
        <w:jc w:val="center"/>
        <w:rPr>
          <w:rFonts w:ascii="Century Gothic" w:hAnsi="Century Gothic"/>
          <w:b/>
        </w:rPr>
        <w:sectPr w:rsidR="003037EC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</w:p>
    <w:p w14:paraId="31D77106" w14:textId="31322739" w:rsid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6C17940A" w14:textId="61E71E79" w:rsidR="003037EC" w:rsidRPr="009A1A79" w:rsidRDefault="003037EC" w:rsidP="003037EC">
      <w:pPr>
        <w:spacing w:after="0"/>
        <w:rPr>
          <w:rFonts w:ascii="Century Gothic" w:hAnsi="Century Gothic"/>
          <w:b/>
          <w:sz w:val="20"/>
        </w:rPr>
      </w:pPr>
      <w:r w:rsidRPr="009A1A79">
        <w:rPr>
          <w:rFonts w:ascii="Century Gothic" w:hAnsi="Century Gothic"/>
          <w:b/>
          <w:sz w:val="20"/>
        </w:rPr>
        <w:t>WORKFLOW</w:t>
      </w:r>
    </w:p>
    <w:p w14:paraId="749597CC" w14:textId="77777777" w:rsidR="003037EC" w:rsidRDefault="003037EC" w:rsidP="003037EC">
      <w:pPr>
        <w:spacing w:after="0"/>
        <w:ind w:firstLine="142"/>
        <w:rPr>
          <w:rFonts w:ascii="Century Gothic" w:hAnsi="Century Gothic"/>
          <w:bCs/>
        </w:rPr>
        <w:sectPr w:rsid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DF5A4E" w14:textId="06DD586A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Agile Development &amp; Scrum</w:t>
      </w:r>
    </w:p>
    <w:p w14:paraId="42986CF4" w14:textId="77777777" w:rsidR="003037EC" w:rsidRPr="00D62A75" w:rsidRDefault="003037EC" w:rsidP="003037EC">
      <w:pPr>
        <w:spacing w:after="0"/>
        <w:ind w:left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Browser Testing &amp; Debugging</w:t>
      </w:r>
    </w:p>
    <w:p w14:paraId="3040A2DF" w14:textId="77777777" w:rsid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  <w:r w:rsidRPr="00D62A75">
        <w:rPr>
          <w:rFonts w:ascii="Century Gothic" w:hAnsi="Century Gothic"/>
          <w:bCs/>
          <w:sz w:val="18"/>
          <w:szCs w:val="18"/>
        </w:rPr>
        <w:t>Cross Functional Teams</w:t>
      </w:r>
    </w:p>
    <w:p w14:paraId="4E2048E3" w14:textId="77777777" w:rsidR="00D62A75" w:rsidRDefault="00D62A75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</w:pPr>
    </w:p>
    <w:p w14:paraId="1220437D" w14:textId="3AB508D3" w:rsidR="003037EC" w:rsidRPr="00D62A75" w:rsidRDefault="003037EC" w:rsidP="00D62A75">
      <w:pPr>
        <w:spacing w:after="0"/>
        <w:ind w:firstLine="142"/>
        <w:rPr>
          <w:rFonts w:ascii="Century Gothic" w:hAnsi="Century Gothic"/>
          <w:bCs/>
          <w:sz w:val="18"/>
          <w:szCs w:val="18"/>
        </w:rPr>
        <w:sectPr w:rsidR="003037EC" w:rsidRPr="00D62A75" w:rsidSect="003037EC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 w:rsidRPr="00D62A75">
        <w:rPr>
          <w:rFonts w:ascii="Century Gothic" w:hAnsi="Century Gothic"/>
          <w:bCs/>
          <w:sz w:val="18"/>
          <w:szCs w:val="18"/>
        </w:rPr>
        <w:t>Responsive Web Design</w:t>
      </w: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022951D6" w:rsidR="002240C7" w:rsidRPr="003037EC" w:rsidRDefault="00514AF4" w:rsidP="002240C7">
      <w:pPr>
        <w:pStyle w:val="Heading1"/>
        <w:shd w:val="clear" w:color="auto" w:fill="C45911" w:themeFill="accent2" w:themeFillShade="BF"/>
        <w:jc w:val="center"/>
      </w:pPr>
      <w:r>
        <w:t>TECHN</w:t>
      </w:r>
      <w:r w:rsidR="00153D0E">
        <w:t>ICA</w:t>
      </w:r>
      <w:r>
        <w:t xml:space="preserve">L </w:t>
      </w:r>
      <w:r w:rsidR="002240C7" w:rsidRPr="003037EC">
        <w:t>SKILLS</w:t>
      </w:r>
    </w:p>
    <w:p w14:paraId="7BD71195" w14:textId="77777777" w:rsidR="00BA41AC" w:rsidRDefault="00BA41AC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04CA6E4E" w14:textId="5DCEC053" w:rsidR="00BA41AC" w:rsidRPr="003037EC" w:rsidRDefault="0092238D" w:rsidP="00BA41AC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bookmarkStart w:id="0" w:name="_Hlk188268270"/>
      <w:r>
        <w:rPr>
          <w:b/>
          <w:bCs/>
          <w:color w:val="auto"/>
          <w:sz w:val="20"/>
          <w:szCs w:val="20"/>
        </w:rPr>
        <w:t>Frontend:</w:t>
      </w:r>
    </w:p>
    <w:p w14:paraId="12D9F4EA" w14:textId="06F090BE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  <w:r>
        <w:rPr>
          <w:color w:val="auto"/>
          <w:sz w:val="20"/>
          <w:szCs w:val="20"/>
        </w:rPr>
        <w:t>HTML, CSS (SASS, Tailwind, Bootstrap), JavaScript (React.JS, Next.JS)</w:t>
      </w:r>
      <w:r w:rsidR="00697037">
        <w:rPr>
          <w:color w:val="auto"/>
          <w:sz w:val="20"/>
          <w:szCs w:val="20"/>
        </w:rPr>
        <w:t>,</w:t>
      </w:r>
      <w:r w:rsidR="00697037" w:rsidRPr="00697037">
        <w:rPr>
          <w:color w:val="auto"/>
          <w:sz w:val="20"/>
          <w:szCs w:val="20"/>
        </w:rPr>
        <w:t xml:space="preserve"> </w:t>
      </w:r>
      <w:r w:rsidR="00697037">
        <w:rPr>
          <w:color w:val="auto"/>
          <w:sz w:val="20"/>
          <w:szCs w:val="20"/>
        </w:rPr>
        <w:t>Redux</w:t>
      </w:r>
      <w:r>
        <w:rPr>
          <w:color w:val="auto"/>
          <w:sz w:val="20"/>
          <w:szCs w:val="20"/>
        </w:rPr>
        <w:t>, Storybook</w:t>
      </w:r>
    </w:p>
    <w:p w14:paraId="44FBF977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25B434CE" w14:textId="33E23CE6" w:rsidR="0092238D" w:rsidRPr="003037EC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92238D">
        <w:rPr>
          <w:b/>
          <w:bCs/>
          <w:color w:val="auto"/>
          <w:sz w:val="20"/>
          <w:szCs w:val="20"/>
          <w:lang w:val="en-PH"/>
        </w:rPr>
        <w:t>Version Control &amp; Deployment</w:t>
      </w:r>
      <w:r>
        <w:rPr>
          <w:b/>
          <w:bCs/>
          <w:color w:val="auto"/>
          <w:sz w:val="20"/>
          <w:szCs w:val="20"/>
        </w:rPr>
        <w:t>:</w:t>
      </w:r>
    </w:p>
    <w:p w14:paraId="5FBC6C45" w14:textId="409BF034" w:rsidR="0092238D" w:rsidRDefault="004713ED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AWS, Azure DevOps, CI/CD Pipelines</w:t>
      </w:r>
      <w:r>
        <w:rPr>
          <w:color w:val="auto"/>
          <w:sz w:val="20"/>
          <w:szCs w:val="20"/>
          <w:lang w:val="en-PH"/>
        </w:rPr>
        <w:t xml:space="preserve">, </w:t>
      </w:r>
      <w:r w:rsidR="0092238D" w:rsidRPr="0092238D">
        <w:rPr>
          <w:color w:val="auto"/>
          <w:sz w:val="20"/>
          <w:szCs w:val="20"/>
          <w:lang w:val="en-PH"/>
        </w:rPr>
        <w:t>Git, GitHub, GitLab, Microsoft Azure</w:t>
      </w:r>
    </w:p>
    <w:p w14:paraId="23BD16B5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60442D17" w14:textId="77777777" w:rsidR="0092238D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CMS:</w:t>
      </w:r>
    </w:p>
    <w:p w14:paraId="78335A24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Adobe AEM, WordPress</w:t>
      </w:r>
    </w:p>
    <w:p w14:paraId="38F9D7B4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643AD648" w14:textId="77777777" w:rsidR="0092238D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UI/UX Design Tools:</w:t>
      </w:r>
    </w:p>
    <w:p w14:paraId="5049BC9E" w14:textId="7A8DE45B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 xml:space="preserve">Adobe </w:t>
      </w:r>
      <w:r w:rsidR="005C0488" w:rsidRPr="0092238D">
        <w:rPr>
          <w:color w:val="auto"/>
          <w:sz w:val="20"/>
          <w:szCs w:val="20"/>
          <w:lang w:val="en-PH"/>
        </w:rPr>
        <w:t>Illustrator</w:t>
      </w:r>
      <w:r w:rsidRPr="0092238D">
        <w:rPr>
          <w:color w:val="auto"/>
          <w:sz w:val="20"/>
          <w:szCs w:val="20"/>
          <w:lang w:val="en-PH"/>
        </w:rPr>
        <w:t xml:space="preserve">, </w:t>
      </w:r>
      <w:r>
        <w:rPr>
          <w:color w:val="auto"/>
          <w:sz w:val="20"/>
          <w:szCs w:val="20"/>
          <w:lang w:val="en-PH"/>
        </w:rPr>
        <w:t xml:space="preserve">Adobe </w:t>
      </w:r>
      <w:r w:rsidRPr="0092238D">
        <w:rPr>
          <w:color w:val="auto"/>
          <w:sz w:val="20"/>
          <w:szCs w:val="20"/>
          <w:lang w:val="en-PH"/>
        </w:rPr>
        <w:t xml:space="preserve">Photoshop, </w:t>
      </w:r>
      <w:r>
        <w:rPr>
          <w:color w:val="auto"/>
          <w:sz w:val="20"/>
          <w:szCs w:val="20"/>
          <w:lang w:val="en-PH"/>
        </w:rPr>
        <w:t xml:space="preserve">Adobe </w:t>
      </w:r>
      <w:r w:rsidR="005C0488">
        <w:rPr>
          <w:color w:val="auto"/>
          <w:sz w:val="20"/>
          <w:szCs w:val="20"/>
          <w:lang w:val="en-PH"/>
        </w:rPr>
        <w:t>XD</w:t>
      </w:r>
      <w:r w:rsidRPr="0092238D">
        <w:rPr>
          <w:color w:val="auto"/>
          <w:sz w:val="20"/>
          <w:szCs w:val="20"/>
          <w:lang w:val="en-PH"/>
        </w:rPr>
        <w:t>,</w:t>
      </w:r>
      <w:r w:rsidR="00A175BD" w:rsidRPr="00A175BD">
        <w:rPr>
          <w:color w:val="auto"/>
          <w:sz w:val="20"/>
          <w:szCs w:val="20"/>
          <w:lang w:val="en-PH"/>
        </w:rPr>
        <w:t xml:space="preserve"> </w:t>
      </w:r>
      <w:r w:rsidR="00A175BD" w:rsidRPr="0092238D">
        <w:rPr>
          <w:color w:val="auto"/>
          <w:sz w:val="20"/>
          <w:szCs w:val="20"/>
          <w:lang w:val="en-PH"/>
        </w:rPr>
        <w:t>Figma,</w:t>
      </w:r>
      <w:r w:rsidRPr="0092238D">
        <w:rPr>
          <w:color w:val="auto"/>
          <w:sz w:val="20"/>
          <w:szCs w:val="20"/>
          <w:lang w:val="en-PH"/>
        </w:rPr>
        <w:t xml:space="preserve"> </w:t>
      </w:r>
      <w:proofErr w:type="spellStart"/>
      <w:r w:rsidRPr="0092238D">
        <w:rPr>
          <w:color w:val="auto"/>
          <w:sz w:val="20"/>
          <w:szCs w:val="20"/>
          <w:lang w:val="en-PH"/>
        </w:rPr>
        <w:t>MockFlow</w:t>
      </w:r>
      <w:proofErr w:type="spellEnd"/>
    </w:p>
    <w:p w14:paraId="5F2316A6" w14:textId="77777777" w:rsidR="0092238D" w:rsidRDefault="0092238D" w:rsidP="0092238D">
      <w:pPr>
        <w:pStyle w:val="JobTitle"/>
        <w:ind w:left="0"/>
        <w:jc w:val="left"/>
        <w:rPr>
          <w:color w:val="auto"/>
          <w:sz w:val="20"/>
          <w:szCs w:val="20"/>
        </w:rPr>
      </w:pPr>
    </w:p>
    <w:p w14:paraId="37D5E72B" w14:textId="5C59BFD3" w:rsidR="0092238D" w:rsidRDefault="0092238D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92238D">
        <w:rPr>
          <w:b/>
          <w:bCs/>
          <w:color w:val="auto"/>
          <w:sz w:val="20"/>
          <w:szCs w:val="20"/>
          <w:lang w:val="en-PH"/>
        </w:rPr>
        <w:t>Others:</w:t>
      </w:r>
    </w:p>
    <w:p w14:paraId="2E7597F3" w14:textId="336F7352" w:rsidR="0092238D" w:rsidRDefault="002554FC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  <w:r w:rsidRPr="0092238D">
        <w:rPr>
          <w:color w:val="auto"/>
          <w:sz w:val="20"/>
          <w:szCs w:val="20"/>
          <w:lang w:val="en-PH"/>
        </w:rPr>
        <w:t>cPanel, Cloudflare</w:t>
      </w:r>
      <w:r>
        <w:rPr>
          <w:color w:val="auto"/>
          <w:sz w:val="20"/>
          <w:szCs w:val="20"/>
          <w:lang w:val="en-PH"/>
        </w:rPr>
        <w:t xml:space="preserve">, </w:t>
      </w:r>
      <w:r w:rsidR="00C32840">
        <w:rPr>
          <w:color w:val="auto"/>
          <w:sz w:val="20"/>
          <w:szCs w:val="20"/>
          <w:lang w:val="en-PH"/>
        </w:rPr>
        <w:t>JIRA</w:t>
      </w:r>
      <w:r w:rsidR="0092238D" w:rsidRPr="0092238D">
        <w:rPr>
          <w:color w:val="auto"/>
          <w:sz w:val="20"/>
          <w:szCs w:val="20"/>
          <w:lang w:val="en-PH"/>
        </w:rPr>
        <w:t>,</w:t>
      </w:r>
      <w:r w:rsidRPr="0092238D">
        <w:rPr>
          <w:color w:val="auto"/>
          <w:sz w:val="20"/>
          <w:szCs w:val="20"/>
          <w:lang w:val="en-PH"/>
        </w:rPr>
        <w:t xml:space="preserve"> MySQL</w:t>
      </w:r>
      <w:r>
        <w:rPr>
          <w:color w:val="auto"/>
          <w:sz w:val="20"/>
          <w:szCs w:val="20"/>
          <w:lang w:val="en-PH"/>
        </w:rPr>
        <w:t>, Microsoft Office</w:t>
      </w:r>
      <w:r w:rsidRPr="0092238D">
        <w:rPr>
          <w:color w:val="auto"/>
          <w:sz w:val="20"/>
          <w:szCs w:val="20"/>
          <w:lang w:val="en-PH"/>
        </w:rPr>
        <w:t>, Node.js,</w:t>
      </w:r>
      <w:r w:rsidR="00F96C33">
        <w:rPr>
          <w:color w:val="auto"/>
          <w:sz w:val="20"/>
          <w:szCs w:val="20"/>
          <w:lang w:val="en-PH"/>
        </w:rPr>
        <w:t xml:space="preserve"> NPM,</w:t>
      </w:r>
      <w:r w:rsidR="00697037">
        <w:rPr>
          <w:color w:val="auto"/>
          <w:sz w:val="20"/>
          <w:szCs w:val="20"/>
          <w:lang w:val="en-PH"/>
        </w:rPr>
        <w:t xml:space="preserve"> Postman,</w:t>
      </w:r>
      <w:r w:rsidR="004713ED">
        <w:rPr>
          <w:color w:val="auto"/>
          <w:sz w:val="20"/>
          <w:szCs w:val="20"/>
          <w:lang w:val="en-PH"/>
        </w:rPr>
        <w:t xml:space="preserve"> PHP (Laravel),</w:t>
      </w:r>
      <w:r w:rsidR="00697037" w:rsidRPr="00697037">
        <w:rPr>
          <w:color w:val="auto"/>
          <w:sz w:val="20"/>
          <w:szCs w:val="20"/>
          <w:lang w:val="en-PH"/>
        </w:rPr>
        <w:t xml:space="preserve"> </w:t>
      </w:r>
      <w:r w:rsidR="00697037">
        <w:rPr>
          <w:color w:val="auto"/>
          <w:sz w:val="20"/>
          <w:szCs w:val="20"/>
          <w:lang w:val="en-PH"/>
        </w:rPr>
        <w:t xml:space="preserve">Swagger, REST API, </w:t>
      </w:r>
      <w:proofErr w:type="spellStart"/>
      <w:r w:rsidR="00697037">
        <w:rPr>
          <w:color w:val="auto"/>
          <w:sz w:val="20"/>
          <w:szCs w:val="20"/>
          <w:lang w:val="en-PH"/>
        </w:rPr>
        <w:t>GraphQL</w:t>
      </w:r>
      <w:proofErr w:type="spellEnd"/>
      <w:r w:rsidR="00697037">
        <w:rPr>
          <w:color w:val="auto"/>
          <w:sz w:val="20"/>
          <w:szCs w:val="20"/>
          <w:lang w:val="en-PH"/>
        </w:rPr>
        <w:t xml:space="preserve">, </w:t>
      </w:r>
      <w:r w:rsidR="0092238D" w:rsidRPr="0092238D">
        <w:rPr>
          <w:color w:val="auto"/>
          <w:sz w:val="20"/>
          <w:szCs w:val="20"/>
          <w:lang w:val="en-PH"/>
        </w:rPr>
        <w:t xml:space="preserve">VS Code, Yarn </w:t>
      </w:r>
    </w:p>
    <w:p w14:paraId="101488FF" w14:textId="77777777" w:rsidR="002554FC" w:rsidRDefault="002554FC" w:rsidP="0092238D">
      <w:pPr>
        <w:pStyle w:val="JobTitle"/>
        <w:ind w:left="0"/>
        <w:jc w:val="left"/>
        <w:rPr>
          <w:color w:val="auto"/>
          <w:sz w:val="20"/>
          <w:szCs w:val="20"/>
          <w:lang w:val="en-PH"/>
        </w:rPr>
      </w:pPr>
    </w:p>
    <w:p w14:paraId="6D6A6D0B" w14:textId="77777777" w:rsidR="00D4571B" w:rsidRDefault="00D4571B" w:rsidP="0092238D">
      <w:pPr>
        <w:pStyle w:val="JobTitle"/>
        <w:ind w:left="0"/>
        <w:jc w:val="left"/>
        <w:rPr>
          <w:b/>
          <w:bCs/>
          <w:color w:val="auto"/>
          <w:sz w:val="20"/>
          <w:szCs w:val="20"/>
          <w:lang w:val="en-PH"/>
        </w:rPr>
      </w:pPr>
      <w:r w:rsidRPr="00D4571B">
        <w:rPr>
          <w:b/>
          <w:bCs/>
          <w:color w:val="auto"/>
          <w:sz w:val="20"/>
          <w:szCs w:val="20"/>
          <w:lang w:val="en-PH"/>
        </w:rPr>
        <w:t>Operating Systems:</w:t>
      </w:r>
    </w:p>
    <w:p w14:paraId="64F64C79" w14:textId="034AB5DF" w:rsidR="0092238D" w:rsidRPr="0092238D" w:rsidRDefault="00D4571B" w:rsidP="0092238D">
      <w:pPr>
        <w:pStyle w:val="JobTitle"/>
        <w:ind w:left="0"/>
        <w:jc w:val="left"/>
        <w:rPr>
          <w:color w:val="auto"/>
          <w:sz w:val="18"/>
          <w:szCs w:val="16"/>
        </w:rPr>
        <w:sectPr w:rsidR="0092238D" w:rsidRPr="0092238D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  <w:r>
        <w:rPr>
          <w:color w:val="auto"/>
          <w:sz w:val="20"/>
          <w:szCs w:val="20"/>
          <w:lang w:val="en-PH"/>
        </w:rPr>
        <w:t>macOS, Windows</w:t>
      </w:r>
    </w:p>
    <w:p w14:paraId="15052F9C" w14:textId="130039C2" w:rsidR="00BA41AC" w:rsidRPr="003037EC" w:rsidRDefault="00BA41AC" w:rsidP="00BA41AC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BA41AC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bookmarkEnd w:id="0"/>
    <w:p w14:paraId="5689C649" w14:textId="77777777" w:rsidR="00A62B0F" w:rsidRPr="003037EC" w:rsidRDefault="00A62B0F" w:rsidP="00A62B0F">
      <w:pPr>
        <w:pStyle w:val="JobTitle"/>
        <w:ind w:left="0"/>
        <w:jc w:val="left"/>
        <w:rPr>
          <w:color w:val="auto"/>
          <w:sz w:val="18"/>
          <w:szCs w:val="18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0529F9B9" w14:textId="16122DB4" w:rsidR="00A62B0F" w:rsidRPr="003037EC" w:rsidRDefault="00514AF4" w:rsidP="00A62B0F">
      <w:pPr>
        <w:pStyle w:val="Heading1"/>
        <w:shd w:val="clear" w:color="auto" w:fill="C45911" w:themeFill="accent2" w:themeFillShade="BF"/>
        <w:jc w:val="center"/>
      </w:pPr>
      <w:r>
        <w:t xml:space="preserve">PROFESSIONAL </w:t>
      </w:r>
      <w:r w:rsidR="00A62B0F" w:rsidRPr="003037EC">
        <w:t>EXPERIENCE</w:t>
      </w:r>
    </w:p>
    <w:p w14:paraId="54825E7E" w14:textId="77777777" w:rsidR="00A2203B" w:rsidRDefault="00A2203B" w:rsidP="00A2203B">
      <w:pPr>
        <w:pStyle w:val="Year"/>
        <w:jc w:val="left"/>
        <w:rPr>
          <w:sz w:val="18"/>
        </w:rPr>
      </w:pPr>
    </w:p>
    <w:p w14:paraId="286FED14" w14:textId="1A24C986" w:rsidR="00A2203B" w:rsidRPr="003037EC" w:rsidRDefault="00A2203B" w:rsidP="00A2203B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22</w:t>
      </w:r>
      <w:r w:rsidRPr="003037EC">
        <w:rPr>
          <w:sz w:val="18"/>
        </w:rPr>
        <w:t xml:space="preserve"> – </w:t>
      </w:r>
      <w:r>
        <w:rPr>
          <w:sz w:val="18"/>
        </w:rPr>
        <w:t>Present</w:t>
      </w:r>
      <w:r w:rsidRPr="003037EC">
        <w:rPr>
          <w:sz w:val="18"/>
        </w:rPr>
        <w:t>)</w:t>
      </w:r>
    </w:p>
    <w:p w14:paraId="68E6E1EB" w14:textId="6112F47D" w:rsidR="00A2203B" w:rsidRPr="00A2203B" w:rsidRDefault="00A2203B" w:rsidP="00A2203B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Accenture Inc.</w:t>
      </w:r>
      <w:r w:rsidRPr="003037EC">
        <w:rPr>
          <w:rFonts w:ascii="Century Gothic" w:hAnsi="Century Gothic"/>
          <w:lang w:val="en-US"/>
        </w:rPr>
        <w:br/>
      </w:r>
      <w:r w:rsidR="00220BDD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Multiplatform Frontend Developer</w:t>
      </w:r>
      <w:r w:rsidRPr="00A2203B">
        <w:rPr>
          <w:rFonts w:ascii="Century Gothic" w:hAnsi="Century Gothic"/>
          <w:color w:val="C45911" w:themeColor="accent2" w:themeShade="BF"/>
          <w:sz w:val="18"/>
          <w:szCs w:val="18"/>
        </w:rPr>
        <w:t xml:space="preserve"> Sr Analyst</w:t>
      </w:r>
    </w:p>
    <w:p w14:paraId="56913053" w14:textId="2A1963AF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Built new components and pages using React JS, Next JS,</w:t>
      </w:r>
      <w:r w:rsidR="002554FC">
        <w:rPr>
          <w:rFonts w:ascii="Century Gothic" w:hAnsi="Century Gothic"/>
          <w:b/>
          <w:bCs/>
          <w:szCs w:val="20"/>
        </w:rPr>
        <w:t xml:space="preserve"> Redux,</w:t>
      </w:r>
      <w:r w:rsidRPr="00A2203B">
        <w:rPr>
          <w:rFonts w:ascii="Century Gothic" w:hAnsi="Century Gothic"/>
          <w:b/>
          <w:bCs/>
          <w:szCs w:val="20"/>
        </w:rPr>
        <w:t xml:space="preserve"> and Storybook to enhance UI/UX consistency and reusability.</w:t>
      </w:r>
    </w:p>
    <w:p w14:paraId="02DB594C" w14:textId="1E83FE83" w:rsidR="00632A14" w:rsidRPr="00A2203B" w:rsidRDefault="00632A14" w:rsidP="00632A14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Pr="006105A9">
        <w:rPr>
          <w:rFonts w:ascii="Century Gothic" w:hAnsi="Century Gothic"/>
          <w:b/>
          <w:bCs/>
          <w:szCs w:val="20"/>
        </w:rPr>
        <w:t>Transformed designs (PSD/XD</w:t>
      </w:r>
      <w:r>
        <w:rPr>
          <w:rFonts w:ascii="Century Gothic" w:hAnsi="Century Gothic"/>
          <w:b/>
          <w:bCs/>
          <w:szCs w:val="20"/>
        </w:rPr>
        <w:t>/Figma</w:t>
      </w:r>
      <w:r w:rsidRPr="006105A9">
        <w:rPr>
          <w:rFonts w:ascii="Century Gothic" w:hAnsi="Century Gothic"/>
          <w:b/>
          <w:bCs/>
          <w:szCs w:val="20"/>
        </w:rPr>
        <w:t>) into responsive code.</w:t>
      </w:r>
    </w:p>
    <w:p w14:paraId="51A23AB0" w14:textId="0914DC3E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reated and maintained Storybook components for scalable UI development.</w:t>
      </w:r>
    </w:p>
    <w:p w14:paraId="060E37CB" w14:textId="77777777" w:rsidR="006077D7" w:rsidRDefault="006077D7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6077D7">
        <w:rPr>
          <w:rFonts w:ascii="Century Gothic" w:hAnsi="Century Gothic"/>
          <w:b/>
          <w:bCs/>
          <w:szCs w:val="20"/>
        </w:rPr>
        <w:t xml:space="preserve">Integrated and consumed RESTful and </w:t>
      </w:r>
      <w:proofErr w:type="spellStart"/>
      <w:r w:rsidRPr="006077D7">
        <w:rPr>
          <w:rFonts w:ascii="Century Gothic" w:hAnsi="Century Gothic"/>
          <w:b/>
          <w:bCs/>
          <w:szCs w:val="20"/>
        </w:rPr>
        <w:t>GraphQL</w:t>
      </w:r>
      <w:proofErr w:type="spellEnd"/>
      <w:r w:rsidRPr="006077D7">
        <w:rPr>
          <w:rFonts w:ascii="Century Gothic" w:hAnsi="Century Gothic"/>
          <w:b/>
          <w:bCs/>
          <w:szCs w:val="20"/>
        </w:rPr>
        <w:t xml:space="preserve"> APIs to enable dynamic data-driven applications.</w:t>
      </w:r>
    </w:p>
    <w:p w14:paraId="51E49EFF" w14:textId="6A7D73EF" w:rsidR="006077D7" w:rsidRDefault="006077D7" w:rsidP="006077D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6077D7">
        <w:rPr>
          <w:rFonts w:ascii="Century Gothic" w:hAnsi="Century Gothic"/>
          <w:b/>
          <w:bCs/>
          <w:szCs w:val="20"/>
        </w:rPr>
        <w:t>Designed reusable API services and handled authentication, error handling, and performance optimization.</w:t>
      </w:r>
    </w:p>
    <w:p w14:paraId="1D0FEA99" w14:textId="3FF31DCF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lastRenderedPageBreak/>
        <w:t xml:space="preserve">+ </w:t>
      </w:r>
      <w:r w:rsidRPr="00A2203B">
        <w:rPr>
          <w:rFonts w:ascii="Century Gothic" w:hAnsi="Century Gothic"/>
          <w:b/>
          <w:bCs/>
          <w:szCs w:val="20"/>
        </w:rPr>
        <w:t>Configured builds, tested applications, and optimized technology architecture.</w:t>
      </w:r>
    </w:p>
    <w:p w14:paraId="2C310D34" w14:textId="7F2E1FED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Ensured all custom components</w:t>
      </w:r>
      <w:r w:rsidR="005E6664">
        <w:rPr>
          <w:rFonts w:ascii="Century Gothic" w:hAnsi="Century Gothic"/>
          <w:b/>
          <w:bCs/>
          <w:szCs w:val="20"/>
        </w:rPr>
        <w:t xml:space="preserve"> and API </w:t>
      </w:r>
      <w:r w:rsidR="005E6664" w:rsidRPr="005E6664">
        <w:rPr>
          <w:rFonts w:ascii="Century Gothic" w:hAnsi="Century Gothic"/>
          <w:b/>
          <w:bCs/>
          <w:szCs w:val="20"/>
        </w:rPr>
        <w:t xml:space="preserve">integrations </w:t>
      </w:r>
      <w:r w:rsidRPr="00A2203B">
        <w:rPr>
          <w:rFonts w:ascii="Century Gothic" w:hAnsi="Century Gothic"/>
          <w:b/>
          <w:bCs/>
          <w:szCs w:val="20"/>
        </w:rPr>
        <w:t>met performance goals and business requirements.</w:t>
      </w:r>
    </w:p>
    <w:p w14:paraId="0D093535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Led the team to complete backlog tickets efficiently.</w:t>
      </w:r>
    </w:p>
    <w:p w14:paraId="04E7CBCD" w14:textId="515F0CED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791009" w:rsidRPr="00791009">
        <w:rPr>
          <w:rFonts w:ascii="Century Gothic" w:hAnsi="Century Gothic"/>
          <w:b/>
          <w:bCs/>
          <w:szCs w:val="20"/>
        </w:rPr>
        <w:t>Led the team through Agile sprints and served as Scrum Master on a GenAI project.</w:t>
      </w:r>
    </w:p>
    <w:p w14:paraId="1A5E54D9" w14:textId="77777777" w:rsidR="00A2203B" w:rsidRPr="00A2203B" w:rsidRDefault="00A2203B" w:rsidP="00A2203B">
      <w:pPr>
        <w:spacing w:after="0" w:line="240" w:lineRule="auto"/>
        <w:rPr>
          <w:rFonts w:ascii="Century Gothic" w:hAnsi="Century Gothic"/>
          <w:b/>
          <w:bCs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</w:rPr>
        <w:t>Reviewed pull requests (PRs) before merging with the development branch.</w:t>
      </w:r>
    </w:p>
    <w:p w14:paraId="5C3D97DF" w14:textId="354FEB3D" w:rsidR="00A2203B" w:rsidRPr="00404510" w:rsidRDefault="00A2203B" w:rsidP="00A2203B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Managed CI/CD pipelines on servers to streamline deployment processes.</w:t>
      </w:r>
    </w:p>
    <w:p w14:paraId="14C04088" w14:textId="77777777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llaborated with developers, designers, and architects to meet project goals.</w:t>
      </w:r>
    </w:p>
    <w:p w14:paraId="751462A0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Communicated issues and dependencies with the technology architect and project manager.</w:t>
      </w:r>
    </w:p>
    <w:p w14:paraId="6691A3E0" w14:textId="6EF7CE5C" w:rsid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Planned project structures and development workflows before implementation.</w:t>
      </w:r>
    </w:p>
    <w:p w14:paraId="2B97F6D1" w14:textId="77777777" w:rsidR="00A2203B" w:rsidRPr="00A2203B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A2203B">
        <w:rPr>
          <w:rFonts w:ascii="Century Gothic" w:hAnsi="Century Gothic"/>
          <w:b/>
          <w:bCs/>
          <w:szCs w:val="20"/>
        </w:rPr>
        <w:t>Attended company training sessions to stay updated on new technologies and best practices.</w:t>
      </w:r>
    </w:p>
    <w:p w14:paraId="7C3CADFC" w14:textId="7FE46FE9" w:rsidR="00A2203B" w:rsidRPr="00AF7068" w:rsidRDefault="00A2203B" w:rsidP="00A2203B">
      <w:pPr>
        <w:spacing w:after="0"/>
        <w:rPr>
          <w:rFonts w:ascii="Century Gothic" w:hAnsi="Century Gothic"/>
          <w:b/>
          <w:bCs/>
          <w:szCs w:val="20"/>
        </w:rPr>
      </w:pPr>
    </w:p>
    <w:p w14:paraId="7C48AE6D" w14:textId="76F0345B" w:rsidR="00A2203B" w:rsidRPr="00AB5D6B" w:rsidRDefault="009871FF" w:rsidP="00A2203B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CMS</w:t>
      </w:r>
      <w:r w:rsidR="00A2203B">
        <w:rPr>
          <w:rFonts w:ascii="Century Gothic" w:hAnsi="Century Gothic"/>
          <w:b/>
        </w:rPr>
        <w:t>:</w:t>
      </w:r>
      <w:r w:rsidR="00A2203B" w:rsidRPr="00AB5D6B">
        <w:rPr>
          <w:rFonts w:ascii="Century Gothic" w:hAnsi="Century Gothic"/>
        </w:rPr>
        <w:t xml:space="preserve"> </w:t>
      </w:r>
      <w:r>
        <w:rPr>
          <w:rFonts w:ascii="Century Gothic" w:hAnsi="Century Gothic"/>
        </w:rPr>
        <w:t>Adobe AEM</w:t>
      </w:r>
    </w:p>
    <w:p w14:paraId="4048504A" w14:textId="714E9B10" w:rsidR="009871FF" w:rsidRPr="00AB5D6B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 w:rsidR="008C6993">
        <w:rPr>
          <w:rFonts w:ascii="Century Gothic" w:hAnsi="Century Gothic"/>
        </w:rPr>
        <w:t xml:space="preserve">Adobe XD, </w:t>
      </w:r>
      <w:r>
        <w:rPr>
          <w:rFonts w:ascii="Century Gothic" w:hAnsi="Century Gothic"/>
        </w:rPr>
        <w:t>Figma</w:t>
      </w:r>
    </w:p>
    <w:p w14:paraId="7933FE30" w14:textId="7460EB65" w:rsidR="009871FF" w:rsidRDefault="00A2203B" w:rsidP="009871FF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B44CA0" w:rsidRPr="00B44CA0">
        <w:rPr>
          <w:rFonts w:ascii="Century Gothic" w:hAnsi="Century Gothic"/>
        </w:rPr>
        <w:t xml:space="preserve">HTML, CSS (SASS, Tailwind, Bootstrap), JavaScript (React JS, Next JS), Redux, Storybook, REST API, </w:t>
      </w:r>
      <w:proofErr w:type="spellStart"/>
      <w:r w:rsidR="00B44CA0" w:rsidRPr="00B44CA0">
        <w:rPr>
          <w:rFonts w:ascii="Century Gothic" w:hAnsi="Century Gothic"/>
        </w:rPr>
        <w:t>GraphQL</w:t>
      </w:r>
      <w:proofErr w:type="spellEnd"/>
    </w:p>
    <w:p w14:paraId="04539378" w14:textId="51676BD6" w:rsidR="009871FF" w:rsidRPr="009871FF" w:rsidRDefault="009871FF" w:rsidP="009F1951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TOOL</w:t>
      </w:r>
      <w:r w:rsidRPr="00AB5D6B"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="00271C0E" w:rsidRPr="00271C0E">
        <w:rPr>
          <w:rFonts w:ascii="Century Gothic" w:hAnsi="Century Gothic"/>
        </w:rPr>
        <w:t>AWS, JIRA, Microsoft Azure, MS Teams, Git, Postman, Swagger</w:t>
      </w:r>
    </w:p>
    <w:p w14:paraId="0168D93C" w14:textId="154D0A15" w:rsidR="009871FF" w:rsidRPr="009871FF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</w:p>
    <w:p w14:paraId="5B7CF14F" w14:textId="738A8FA5" w:rsidR="00A2203B" w:rsidRDefault="00A2203B" w:rsidP="009871FF">
      <w:pPr>
        <w:spacing w:after="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28704A09" w14:textId="77777777" w:rsidR="009871FF" w:rsidRPr="003037EC" w:rsidRDefault="009871FF" w:rsidP="009871FF">
      <w:pPr>
        <w:spacing w:after="0" w:line="240" w:lineRule="auto"/>
        <w:ind w:left="360"/>
        <w:rPr>
          <w:rFonts w:ascii="Century Gothic" w:hAnsi="Century Gothic"/>
        </w:rPr>
      </w:pPr>
    </w:p>
    <w:p w14:paraId="63424F98" w14:textId="4802C51D" w:rsidR="00A2203B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  <w:lang w:val="en-PH"/>
        </w:rPr>
      </w:pPr>
      <w:r w:rsidRPr="009871FF">
        <w:rPr>
          <w:rFonts w:ascii="Century Gothic" w:hAnsi="Century Gothic"/>
          <w:lang w:val="en-PH"/>
        </w:rPr>
        <w:t>Gen AI in TDLC - Training Labs</w:t>
      </w:r>
    </w:p>
    <w:p w14:paraId="13B1506F" w14:textId="70745A34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  <w:lang w:val="en-PH"/>
        </w:rPr>
      </w:pPr>
      <w:r w:rsidRPr="009871FF">
        <w:rPr>
          <w:rFonts w:ascii="Century Gothic" w:hAnsi="Century Gothic"/>
          <w:lang w:val="en-PH"/>
        </w:rPr>
        <w:t>IX DMO - Fincantieri</w:t>
      </w:r>
    </w:p>
    <w:p w14:paraId="38B7521F" w14:textId="7DF2FEBD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ZATCA Digital Transformation</w:t>
      </w:r>
    </w:p>
    <w:p w14:paraId="6BD64B32" w14:textId="126F1B0C" w:rsidR="009871FF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MS-LH-Sitecore AVA-KDDI-Chubu Telecoms</w:t>
      </w:r>
    </w:p>
    <w:p w14:paraId="01F469A4" w14:textId="5EE0B2CE" w:rsidR="00A2203B" w:rsidRPr="009871FF" w:rsidRDefault="009871FF" w:rsidP="009871F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9871FF">
        <w:rPr>
          <w:rFonts w:ascii="Century Gothic" w:hAnsi="Century Gothic"/>
        </w:rPr>
        <w:t>MS IPS - LH - AVA - BDR - Sitecore Capacity - BDR THERMEA</w:t>
      </w:r>
    </w:p>
    <w:p w14:paraId="73D5E94A" w14:textId="77777777" w:rsidR="00A2203B" w:rsidRDefault="00A2203B" w:rsidP="00C106B2">
      <w:pPr>
        <w:pStyle w:val="Year"/>
        <w:jc w:val="left"/>
        <w:rPr>
          <w:sz w:val="18"/>
        </w:rPr>
      </w:pPr>
    </w:p>
    <w:p w14:paraId="7CC0A4FB" w14:textId="5E9FF104" w:rsidR="00F05175" w:rsidRPr="003037EC" w:rsidRDefault="00F05175" w:rsidP="00F05175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July 2021</w:t>
      </w:r>
      <w:r w:rsidRPr="003037EC">
        <w:rPr>
          <w:sz w:val="18"/>
        </w:rPr>
        <w:t xml:space="preserve"> – </w:t>
      </w:r>
      <w:r w:rsidR="00A2203B">
        <w:rPr>
          <w:sz w:val="18"/>
        </w:rPr>
        <w:t>October</w:t>
      </w:r>
      <w:r w:rsidR="00E512FF">
        <w:rPr>
          <w:sz w:val="18"/>
        </w:rPr>
        <w:t xml:space="preserve"> 202</w:t>
      </w:r>
      <w:r w:rsidR="00A2203B">
        <w:rPr>
          <w:sz w:val="18"/>
        </w:rPr>
        <w:t>2</w:t>
      </w:r>
      <w:r w:rsidRPr="003037EC">
        <w:rPr>
          <w:sz w:val="18"/>
        </w:rPr>
        <w:t>)</w:t>
      </w:r>
    </w:p>
    <w:p w14:paraId="05863237" w14:textId="1CF08240" w:rsidR="00F05175" w:rsidRPr="003037EC" w:rsidRDefault="00F05175" w:rsidP="00F05175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DNA Micro</w:t>
      </w:r>
      <w:r w:rsidR="001015B9">
        <w:rPr>
          <w:rFonts w:ascii="Century Gothic" w:hAnsi="Century Gothic"/>
          <w:b/>
          <w:bCs/>
          <w:sz w:val="28"/>
          <w:szCs w:val="28"/>
          <w:lang w:val="en-US"/>
        </w:rPr>
        <w:t xml:space="preserve"> Software</w:t>
      </w:r>
      <w:r>
        <w:rPr>
          <w:rFonts w:ascii="Century Gothic" w:hAnsi="Century Gothic"/>
          <w:b/>
          <w:bCs/>
          <w:sz w:val="28"/>
          <w:szCs w:val="28"/>
          <w:lang w:val="en-US"/>
        </w:rPr>
        <w:t xml:space="preserve"> Inc.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UI/UX</w:t>
      </w:r>
      <w:r w:rsidR="0061039E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Designer</w:t>
      </w:r>
      <w:r w:rsidR="002D4820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 and Developer</w:t>
      </w:r>
    </w:p>
    <w:p w14:paraId="4390B725" w14:textId="35E71160" w:rsidR="00F05175" w:rsidRDefault="00F05175" w:rsidP="001015B9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>Take responsibility on responsive web</w:t>
      </w:r>
      <w:r w:rsidR="00041352">
        <w:rPr>
          <w:rFonts w:ascii="Century Gothic" w:hAnsi="Century Gothic"/>
          <w:b/>
          <w:bCs/>
          <w:szCs w:val="20"/>
        </w:rPr>
        <w:t xml:space="preserve">, tablet and </w:t>
      </w:r>
      <w:r w:rsidR="00942BA3" w:rsidRPr="00942BA3">
        <w:rPr>
          <w:rFonts w:ascii="Century Gothic" w:hAnsi="Century Gothic"/>
          <w:b/>
          <w:bCs/>
          <w:szCs w:val="20"/>
        </w:rPr>
        <w:t>mobile</w:t>
      </w:r>
      <w:r w:rsidR="003D0384">
        <w:rPr>
          <w:rFonts w:ascii="Century Gothic" w:hAnsi="Century Gothic"/>
          <w:b/>
          <w:bCs/>
          <w:szCs w:val="20"/>
        </w:rPr>
        <w:t xml:space="preserve"> views</w:t>
      </w:r>
    </w:p>
    <w:p w14:paraId="7FD5BCBF" w14:textId="4DF6CED6" w:rsidR="00A66A8E" w:rsidRPr="00AD49FF" w:rsidRDefault="00A66A8E" w:rsidP="00A66A8E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942BA3" w:rsidRPr="00942BA3">
        <w:rPr>
          <w:rFonts w:ascii="Century Gothic" w:hAnsi="Century Gothic"/>
          <w:b/>
          <w:bCs/>
          <w:szCs w:val="20"/>
        </w:rPr>
        <w:t xml:space="preserve">Testing and improving the design of the </w:t>
      </w:r>
      <w:r w:rsidR="00D7486C">
        <w:rPr>
          <w:rFonts w:ascii="Century Gothic" w:hAnsi="Century Gothic"/>
          <w:b/>
          <w:bCs/>
          <w:szCs w:val="20"/>
        </w:rPr>
        <w:t>project</w:t>
      </w:r>
    </w:p>
    <w:p w14:paraId="528AAED0" w14:textId="70032259" w:rsidR="00942BA3" w:rsidRPr="00AD49FF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 xml:space="preserve">Maintaining the appearance of </w:t>
      </w:r>
      <w:r w:rsidR="00404510">
        <w:rPr>
          <w:rFonts w:ascii="Century Gothic" w:hAnsi="Century Gothic"/>
          <w:b/>
          <w:bCs/>
          <w:szCs w:val="20"/>
        </w:rPr>
        <w:t>project</w:t>
      </w:r>
      <w:r w:rsidRPr="00942BA3">
        <w:rPr>
          <w:rFonts w:ascii="Century Gothic" w:hAnsi="Century Gothic"/>
          <w:b/>
          <w:bCs/>
          <w:szCs w:val="20"/>
        </w:rPr>
        <w:t xml:space="preserve"> by enforcing content standards</w:t>
      </w:r>
    </w:p>
    <w:p w14:paraId="4FD010A5" w14:textId="34B9446B" w:rsidR="00942BA3" w:rsidRDefault="00942BA3" w:rsidP="00942BA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Determine how users interact with products</w:t>
      </w:r>
    </w:p>
    <w:p w14:paraId="7B5BF037" w14:textId="77777777" w:rsidR="00DD3A2F" w:rsidRDefault="00DD3A2F" w:rsidP="00DD3A2F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942BA3">
        <w:rPr>
          <w:rFonts w:ascii="Century Gothic" w:hAnsi="Century Gothic"/>
          <w:b/>
          <w:bCs/>
          <w:szCs w:val="20"/>
        </w:rPr>
        <w:t>Identify and troubleshoot UI/UX problems</w:t>
      </w:r>
    </w:p>
    <w:p w14:paraId="44ED3027" w14:textId="42787231" w:rsidR="00E5001E" w:rsidRDefault="00E5001E" w:rsidP="00E5001E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Pr="006105A9">
        <w:rPr>
          <w:rFonts w:ascii="Century Gothic" w:hAnsi="Century Gothic"/>
          <w:b/>
          <w:bCs/>
          <w:szCs w:val="20"/>
        </w:rPr>
        <w:t>Transformed designs (PSD/XD</w:t>
      </w:r>
      <w:r>
        <w:rPr>
          <w:rFonts w:ascii="Century Gothic" w:hAnsi="Century Gothic"/>
          <w:b/>
          <w:bCs/>
          <w:szCs w:val="20"/>
        </w:rPr>
        <w:t>/Figma</w:t>
      </w:r>
      <w:r w:rsidRPr="006105A9">
        <w:rPr>
          <w:rFonts w:ascii="Century Gothic" w:hAnsi="Century Gothic"/>
          <w:b/>
          <w:bCs/>
          <w:szCs w:val="20"/>
        </w:rPr>
        <w:t>) into responsive code.</w:t>
      </w:r>
    </w:p>
    <w:p w14:paraId="5D0AF875" w14:textId="1D9238C1" w:rsidR="00404510" w:rsidRDefault="00404510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Create new components</w:t>
      </w:r>
    </w:p>
    <w:p w14:paraId="147B0292" w14:textId="77777777" w:rsidR="00551F33" w:rsidRDefault="00551F33" w:rsidP="00551F33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6077D7">
        <w:rPr>
          <w:rFonts w:ascii="Century Gothic" w:hAnsi="Century Gothic"/>
          <w:b/>
          <w:bCs/>
          <w:szCs w:val="20"/>
        </w:rPr>
        <w:t xml:space="preserve">Integrated and consumed RESTful and </w:t>
      </w:r>
      <w:proofErr w:type="spellStart"/>
      <w:r w:rsidRPr="006077D7">
        <w:rPr>
          <w:rFonts w:ascii="Century Gothic" w:hAnsi="Century Gothic"/>
          <w:b/>
          <w:bCs/>
          <w:szCs w:val="20"/>
        </w:rPr>
        <w:t>GraphQL</w:t>
      </w:r>
      <w:proofErr w:type="spellEnd"/>
      <w:r w:rsidRPr="006077D7">
        <w:rPr>
          <w:rFonts w:ascii="Century Gothic" w:hAnsi="Century Gothic"/>
          <w:b/>
          <w:bCs/>
          <w:szCs w:val="20"/>
        </w:rPr>
        <w:t xml:space="preserve"> APIs to enable dynamic data-driven applications.</w:t>
      </w:r>
    </w:p>
    <w:p w14:paraId="599A6E01" w14:textId="18D0E619" w:rsidR="00551F33" w:rsidRDefault="00551F3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6077D7">
        <w:rPr>
          <w:rFonts w:ascii="Century Gothic" w:hAnsi="Century Gothic"/>
          <w:b/>
          <w:bCs/>
          <w:szCs w:val="20"/>
        </w:rPr>
        <w:t>Designed reusable API services and handled authentication, error handling, and performance optimization.</w:t>
      </w:r>
    </w:p>
    <w:p w14:paraId="57AEA44B" w14:textId="56AB2AA8" w:rsidR="00404510" w:rsidRDefault="00404510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4691AB66" w14:textId="7EF7A7C6" w:rsidR="00514AF4" w:rsidRPr="00404510" w:rsidRDefault="00514AF4" w:rsidP="00404510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>Optimized site performance, reducing load time by 40%</w:t>
      </w:r>
    </w:p>
    <w:p w14:paraId="756DCD7D" w14:textId="036A24CB" w:rsidR="003357CA" w:rsidRDefault="00942BA3" w:rsidP="00AF7068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514AF4">
        <w:rPr>
          <w:rFonts w:ascii="Century Gothic" w:hAnsi="Century Gothic"/>
          <w:b/>
          <w:bCs/>
          <w:szCs w:val="20"/>
        </w:rPr>
        <w:t>Led a 10 - member team to deliver the</w:t>
      </w:r>
      <w:r w:rsidR="00DD3A2F">
        <w:rPr>
          <w:rFonts w:ascii="Century Gothic" w:hAnsi="Century Gothic"/>
          <w:b/>
          <w:bCs/>
          <w:szCs w:val="20"/>
        </w:rPr>
        <w:t xml:space="preserve"> UI/UX </w:t>
      </w:r>
      <w:proofErr w:type="spellStart"/>
      <w:r w:rsidR="00DD3A2F">
        <w:rPr>
          <w:rFonts w:ascii="Century Gothic" w:hAnsi="Century Gothic"/>
          <w:b/>
          <w:bCs/>
          <w:szCs w:val="20"/>
        </w:rPr>
        <w:t>GoRentals</w:t>
      </w:r>
      <w:proofErr w:type="spellEnd"/>
      <w:r w:rsidR="00514AF4">
        <w:rPr>
          <w:rFonts w:ascii="Century Gothic" w:hAnsi="Century Gothic"/>
          <w:b/>
          <w:bCs/>
          <w:szCs w:val="20"/>
        </w:rPr>
        <w:t>, improving user engagement by 30%</w:t>
      </w:r>
    </w:p>
    <w:p w14:paraId="76FB3C68" w14:textId="77777777" w:rsidR="00AF7068" w:rsidRPr="00AF7068" w:rsidRDefault="00AF7068" w:rsidP="00AF7068">
      <w:pPr>
        <w:spacing w:after="0"/>
        <w:rPr>
          <w:rFonts w:ascii="Century Gothic" w:hAnsi="Century Gothic"/>
          <w:b/>
          <w:bCs/>
          <w:szCs w:val="20"/>
        </w:rPr>
      </w:pPr>
    </w:p>
    <w:p w14:paraId="24A4660D" w14:textId="110EE903" w:rsidR="00942BA3" w:rsidRPr="00AB5D6B" w:rsidRDefault="00AB5D6B" w:rsidP="0097048A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AB5D6B">
        <w:rPr>
          <w:rFonts w:ascii="Century Gothic" w:hAnsi="Century Gothic"/>
        </w:rPr>
        <w:t xml:space="preserve"> </w:t>
      </w:r>
      <w:r w:rsidR="0097048A" w:rsidRPr="0097048A">
        <w:rPr>
          <w:rFonts w:ascii="Century Gothic" w:hAnsi="Century Gothic"/>
        </w:rPr>
        <w:t xml:space="preserve">Adobe XD, Figma, </w:t>
      </w:r>
      <w:proofErr w:type="spellStart"/>
      <w:r w:rsidR="0097048A" w:rsidRPr="0097048A">
        <w:rPr>
          <w:rFonts w:ascii="Century Gothic" w:hAnsi="Century Gothic"/>
        </w:rPr>
        <w:t>MockFlow</w:t>
      </w:r>
      <w:proofErr w:type="spellEnd"/>
    </w:p>
    <w:p w14:paraId="1042F18A" w14:textId="05A2B5EB" w:rsidR="00F05175" w:rsidRDefault="00AB5D6B" w:rsidP="00AB5D6B">
      <w:pPr>
        <w:spacing w:after="0" w:line="240" w:lineRule="auto"/>
        <w:ind w:left="360"/>
        <w:rPr>
          <w:rFonts w:ascii="Century Gothic" w:hAnsi="Century Gothic"/>
        </w:rPr>
      </w:pPr>
      <w:r w:rsidRPr="00AB5D6B">
        <w:rPr>
          <w:rFonts w:ascii="Century Gothic" w:hAnsi="Century Gothic"/>
          <w:b/>
        </w:rPr>
        <w:t>LANGUAGE:</w:t>
      </w:r>
      <w:r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>HTML, CSS (SASS, Tailwind), JS (React.JS, Next.JS, Express.JS, Pug.JS),</w:t>
      </w:r>
      <w:r w:rsidR="006C02C6">
        <w:rPr>
          <w:rFonts w:ascii="Century Gothic" w:hAnsi="Century Gothic"/>
        </w:rPr>
        <w:t xml:space="preserve"> Redux,</w:t>
      </w:r>
      <w:r w:rsidR="00D74C19">
        <w:rPr>
          <w:rFonts w:ascii="Century Gothic" w:hAnsi="Century Gothic"/>
        </w:rPr>
        <w:t xml:space="preserve"> Storybook,</w:t>
      </w:r>
      <w:r w:rsidR="00041352">
        <w:rPr>
          <w:rFonts w:ascii="Century Gothic" w:hAnsi="Century Gothic"/>
        </w:rPr>
        <w:t xml:space="preserve"> Git, </w:t>
      </w:r>
      <w:r w:rsidR="00F563C2">
        <w:rPr>
          <w:rFonts w:ascii="Century Gothic" w:hAnsi="Century Gothic"/>
        </w:rPr>
        <w:t>GitHub</w:t>
      </w:r>
      <w:r w:rsidR="00041352">
        <w:rPr>
          <w:rFonts w:ascii="Century Gothic" w:hAnsi="Century Gothic"/>
        </w:rPr>
        <w:t>, GitLab</w:t>
      </w:r>
    </w:p>
    <w:p w14:paraId="03A509B5" w14:textId="349EC2AA" w:rsidR="003A580A" w:rsidRPr="00AB5D6B" w:rsidRDefault="003A580A" w:rsidP="003A580A">
      <w:pPr>
        <w:spacing w:after="0" w:line="240" w:lineRule="auto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>TOOL</w:t>
      </w:r>
      <w:r w:rsidRPr="00AB5D6B"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r w:rsidRPr="00271C0E">
        <w:rPr>
          <w:rFonts w:ascii="Century Gothic" w:hAnsi="Century Gothic"/>
        </w:rPr>
        <w:t>AWS, JIRA, Microsoft Azure, MS Teams, Git, Postman, Swagger</w:t>
      </w:r>
    </w:p>
    <w:p w14:paraId="7338F01B" w14:textId="77777777" w:rsidR="00F05175" w:rsidRPr="003037EC" w:rsidRDefault="00F05175" w:rsidP="00AB5D6B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6A6025C1" w14:textId="03151645" w:rsidR="00F05175" w:rsidRDefault="00FF22AE" w:rsidP="00F05175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lastRenderedPageBreak/>
        <w:t>gorentals.com</w:t>
      </w:r>
    </w:p>
    <w:p w14:paraId="4D43C871" w14:textId="08A95C2D" w:rsidR="00F05175" w:rsidRDefault="00FF22AE" w:rsidP="00FF22AE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23point5.com</w:t>
      </w:r>
    </w:p>
    <w:p w14:paraId="1ECEBE9F" w14:textId="77777777" w:rsidR="00A31B0C" w:rsidRPr="00A31B0C" w:rsidRDefault="00A31B0C" w:rsidP="00A31B0C">
      <w:pPr>
        <w:rPr>
          <w:rFonts w:ascii="Century Gothic" w:hAnsi="Century Gothic"/>
        </w:rPr>
      </w:pPr>
    </w:p>
    <w:p w14:paraId="2E834F37" w14:textId="0EEDE854" w:rsidR="00F53EC8" w:rsidRPr="003037EC" w:rsidRDefault="003357CA" w:rsidP="00F53EC8">
      <w:pPr>
        <w:pStyle w:val="Year"/>
        <w:rPr>
          <w:sz w:val="18"/>
        </w:rPr>
      </w:pPr>
      <w:r w:rsidRPr="003037EC">
        <w:rPr>
          <w:sz w:val="18"/>
        </w:rPr>
        <w:t xml:space="preserve"> </w:t>
      </w:r>
      <w:r w:rsidR="00F53EC8" w:rsidRPr="003037EC">
        <w:rPr>
          <w:sz w:val="18"/>
        </w:rPr>
        <w:t>(</w:t>
      </w:r>
      <w:r w:rsidR="00F53EC8">
        <w:rPr>
          <w:sz w:val="18"/>
        </w:rPr>
        <w:t>May 2021</w:t>
      </w:r>
      <w:r w:rsidR="00F53EC8" w:rsidRPr="003037EC">
        <w:rPr>
          <w:sz w:val="18"/>
        </w:rPr>
        <w:t xml:space="preserve"> – </w:t>
      </w:r>
      <w:r w:rsidR="00F05175">
        <w:rPr>
          <w:sz w:val="18"/>
        </w:rPr>
        <w:t>July 2021</w:t>
      </w:r>
      <w:r w:rsidR="00F53EC8" w:rsidRPr="003037EC">
        <w:rPr>
          <w:sz w:val="18"/>
        </w:rPr>
        <w:t>)</w:t>
      </w:r>
    </w:p>
    <w:p w14:paraId="7E82AF05" w14:textId="7DA9184C" w:rsidR="00F53EC8" w:rsidRPr="003037EC" w:rsidRDefault="00F53EC8" w:rsidP="00F53EC8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r>
        <w:rPr>
          <w:rFonts w:ascii="Century Gothic" w:hAnsi="Century Gothic"/>
          <w:b/>
          <w:bCs/>
          <w:sz w:val="28"/>
          <w:szCs w:val="28"/>
          <w:lang w:val="en-US"/>
        </w:rPr>
        <w:t>Centrality Marketing Solutions</w:t>
      </w:r>
      <w:r w:rsidRPr="003037EC">
        <w:rPr>
          <w:rFonts w:ascii="Century Gothic" w:hAnsi="Century Gothic"/>
          <w:lang w:val="en-US"/>
        </w:rPr>
        <w:br/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 xml:space="preserve">Frontend </w:t>
      </w:r>
      <w:r w:rsidR="005675DF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D</w:t>
      </w:r>
      <w:r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eveloper</w:t>
      </w:r>
    </w:p>
    <w:p w14:paraId="665B68CC" w14:textId="507CC3AD" w:rsidR="00513E87" w:rsidRDefault="00F53EC8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  <w:szCs w:val="20"/>
        </w:rPr>
        <w:t xml:space="preserve">Create </w:t>
      </w:r>
      <w:r w:rsidR="00513E87">
        <w:rPr>
          <w:rFonts w:ascii="Century Gothic" w:hAnsi="Century Gothic"/>
          <w:b/>
          <w:bCs/>
          <w:szCs w:val="20"/>
        </w:rPr>
        <w:t>company website from scratch</w:t>
      </w:r>
      <w:r w:rsidR="00AD49FF">
        <w:rPr>
          <w:rFonts w:ascii="Century Gothic" w:hAnsi="Century Gothic"/>
          <w:b/>
          <w:bCs/>
          <w:szCs w:val="20"/>
        </w:rPr>
        <w:t xml:space="preserve"> using CMS</w:t>
      </w:r>
    </w:p>
    <w:p w14:paraId="2499E096" w14:textId="500AA85B" w:rsidR="00AD49FF" w:rsidRPr="00AD49FF" w:rsidRDefault="00AD49FF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Leading the work of a team to achieve all projects</w:t>
      </w:r>
    </w:p>
    <w:p w14:paraId="53638DB6" w14:textId="5E635AA9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</w:t>
      </w:r>
      <w:r w:rsidR="00F53EC8">
        <w:rPr>
          <w:rFonts w:ascii="Century Gothic" w:hAnsi="Century Gothic"/>
          <w:b/>
          <w:bCs/>
          <w:szCs w:val="20"/>
        </w:rPr>
        <w:t xml:space="preserve">aintaining </w:t>
      </w:r>
      <w:r>
        <w:rPr>
          <w:rFonts w:ascii="Century Gothic" w:hAnsi="Century Gothic"/>
          <w:b/>
          <w:bCs/>
          <w:szCs w:val="20"/>
        </w:rPr>
        <w:t xml:space="preserve">company website, company system and </w:t>
      </w:r>
      <w:r w:rsidR="00F53EC8">
        <w:rPr>
          <w:rFonts w:ascii="Century Gothic" w:hAnsi="Century Gothic"/>
          <w:b/>
          <w:bCs/>
          <w:szCs w:val="20"/>
        </w:rPr>
        <w:t>client website</w:t>
      </w:r>
    </w:p>
    <w:p w14:paraId="674E5B4B" w14:textId="2B42C03D" w:rsidR="00513E87" w:rsidRDefault="00513E87" w:rsidP="00513E87">
      <w:pPr>
        <w:spacing w:after="0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Design company website</w:t>
      </w:r>
    </w:p>
    <w:p w14:paraId="518E1A39" w14:textId="779A5DFC" w:rsidR="00E5001E" w:rsidRDefault="00E5001E" w:rsidP="00E5001E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Pr="006105A9">
        <w:rPr>
          <w:rFonts w:ascii="Century Gothic" w:hAnsi="Century Gothic"/>
          <w:b/>
          <w:bCs/>
          <w:szCs w:val="20"/>
        </w:rPr>
        <w:t>Transformed designs (PSD/XD</w:t>
      </w:r>
      <w:r>
        <w:rPr>
          <w:rFonts w:ascii="Century Gothic" w:hAnsi="Century Gothic"/>
          <w:b/>
          <w:bCs/>
          <w:szCs w:val="20"/>
        </w:rPr>
        <w:t>/Figma</w:t>
      </w:r>
      <w:r w:rsidRPr="006105A9">
        <w:rPr>
          <w:rFonts w:ascii="Century Gothic" w:hAnsi="Century Gothic"/>
          <w:b/>
          <w:bCs/>
          <w:szCs w:val="20"/>
        </w:rPr>
        <w:t>) into responsive code.</w:t>
      </w:r>
    </w:p>
    <w:p w14:paraId="76813BF0" w14:textId="7004AE41" w:rsidR="00F53EC8" w:rsidRDefault="00513E87" w:rsidP="00513E87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nage hosting</w:t>
      </w:r>
    </w:p>
    <w:p w14:paraId="03DD1C18" w14:textId="7DCEABDA" w:rsidR="000B4E0C" w:rsidRDefault="000B4E0C" w:rsidP="000B4E0C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Make video presentation for the company</w:t>
      </w:r>
    </w:p>
    <w:p w14:paraId="7CA3BCAF" w14:textId="2D9CF637" w:rsidR="00AF7068" w:rsidRPr="000B4E0C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Trouble shoot company technology</w:t>
      </w:r>
    </w:p>
    <w:p w14:paraId="0C1EEFDF" w14:textId="0197EDF2" w:rsidR="00AF7068" w:rsidRDefault="00513E87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404510">
        <w:rPr>
          <w:rFonts w:ascii="Century Gothic" w:hAnsi="Century Gothic"/>
          <w:b/>
          <w:bCs/>
        </w:rPr>
        <w:t xml:space="preserve">Manage the </w:t>
      </w:r>
      <w:r w:rsidR="00AF7068">
        <w:rPr>
          <w:rFonts w:ascii="Century Gothic" w:hAnsi="Century Gothic"/>
          <w:b/>
          <w:bCs/>
          <w:szCs w:val="20"/>
        </w:rPr>
        <w:t>Search Engine Optimization (SEO)</w:t>
      </w:r>
    </w:p>
    <w:p w14:paraId="70B2786E" w14:textId="79AB7FEE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>
        <w:rPr>
          <w:rFonts w:ascii="Century Gothic" w:hAnsi="Century Gothic"/>
          <w:b/>
          <w:bCs/>
          <w:szCs w:val="20"/>
        </w:rPr>
        <w:t>Identify and troubleshoot UI/UX problems</w:t>
      </w:r>
    </w:p>
    <w:p w14:paraId="5C6AD5A5" w14:textId="77777777" w:rsidR="00AF7068" w:rsidRDefault="00AF7068" w:rsidP="00AF7068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6E295059" w14:textId="1A5B4985" w:rsidR="00742EC7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404510" w:rsidRPr="00742EC7">
        <w:rPr>
          <w:rFonts w:ascii="Century Gothic" w:hAnsi="Century Gothic"/>
        </w:rPr>
        <w:t>WordPress</w:t>
      </w:r>
    </w:p>
    <w:p w14:paraId="5D64BB20" w14:textId="398250DD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PLUGIN</w:t>
      </w:r>
      <w:r>
        <w:rPr>
          <w:rFonts w:ascii="Century Gothic" w:hAnsi="Century Gothic"/>
          <w:b/>
        </w:rPr>
        <w:t>:</w:t>
      </w:r>
      <w:r>
        <w:rPr>
          <w:rFonts w:ascii="Century Gothic" w:hAnsi="Century Gothic"/>
        </w:rPr>
        <w:t xml:space="preserve"> </w:t>
      </w:r>
      <w:proofErr w:type="spellStart"/>
      <w:r w:rsidR="003B285C">
        <w:rPr>
          <w:rFonts w:ascii="Century Gothic" w:hAnsi="Century Gothic"/>
        </w:rPr>
        <w:t>Brizy</w:t>
      </w:r>
      <w:proofErr w:type="spellEnd"/>
      <w:r w:rsidR="003B285C">
        <w:rPr>
          <w:rFonts w:ascii="Century Gothic" w:hAnsi="Century Gothic"/>
        </w:rPr>
        <w:t xml:space="preserve">, </w:t>
      </w:r>
      <w:proofErr w:type="spellStart"/>
      <w:r w:rsidR="003B285C">
        <w:rPr>
          <w:rFonts w:ascii="Century Gothic" w:hAnsi="Century Gothic"/>
        </w:rPr>
        <w:t>Elementor</w:t>
      </w:r>
      <w:proofErr w:type="spellEnd"/>
      <w:r w:rsidR="003B285C">
        <w:rPr>
          <w:rFonts w:ascii="Century Gothic" w:hAnsi="Century Gothic"/>
        </w:rPr>
        <w:t>, Duplicator and more</w:t>
      </w:r>
    </w:p>
    <w:p w14:paraId="7C6BA8C4" w14:textId="2D7EEA55" w:rsidR="00F53E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F7068" w:rsidRPr="00742EC7">
        <w:rPr>
          <w:rFonts w:ascii="Century Gothic" w:hAnsi="Century Gothic"/>
        </w:rPr>
        <w:t xml:space="preserve">Adobe Photoshop, </w:t>
      </w:r>
      <w:r>
        <w:rPr>
          <w:rFonts w:ascii="Century Gothic" w:hAnsi="Century Gothic"/>
        </w:rPr>
        <w:t>Adobe Illustrator</w:t>
      </w:r>
    </w:p>
    <w:p w14:paraId="08B7FBB5" w14:textId="44AE3DEE" w:rsidR="00513E87" w:rsidRPr="00742EC7" w:rsidRDefault="00742EC7" w:rsidP="00742EC7">
      <w:pPr>
        <w:spacing w:after="0" w:line="240" w:lineRule="auto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D74C19">
        <w:rPr>
          <w:rFonts w:ascii="Century Gothic" w:hAnsi="Century Gothic"/>
        </w:rPr>
        <w:t xml:space="preserve">HTML, CSS, JS (Vue.JS), PHP (Laravel), Git, </w:t>
      </w:r>
      <w:r w:rsidR="00F563C2">
        <w:rPr>
          <w:rFonts w:ascii="Century Gothic" w:hAnsi="Century Gothic"/>
        </w:rPr>
        <w:t>GitHub</w:t>
      </w:r>
      <w:r w:rsidR="00D74C19">
        <w:rPr>
          <w:rFonts w:ascii="Century Gothic" w:hAnsi="Century Gothic"/>
        </w:rPr>
        <w:t>, AWS</w:t>
      </w:r>
    </w:p>
    <w:p w14:paraId="0B9938D4" w14:textId="77777777" w:rsidR="00F53EC8" w:rsidRPr="003037EC" w:rsidRDefault="00F53EC8" w:rsidP="00742EC7">
      <w:pPr>
        <w:spacing w:before="240" w:line="240" w:lineRule="auto"/>
        <w:rPr>
          <w:rFonts w:ascii="Century Gothic" w:hAnsi="Century Gothic"/>
        </w:rPr>
      </w:pPr>
      <w:r w:rsidRPr="003037EC">
        <w:rPr>
          <w:rFonts w:ascii="Century Gothic" w:hAnsi="Century Gothic"/>
        </w:rPr>
        <w:t>projects:</w:t>
      </w:r>
    </w:p>
    <w:p w14:paraId="797878E6" w14:textId="7C370328" w:rsidR="00513E87" w:rsidRDefault="00513E87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513E87">
        <w:rPr>
          <w:rFonts w:ascii="Century Gothic" w:hAnsi="Century Gothic"/>
        </w:rPr>
        <w:t>centralityms.com</w:t>
      </w:r>
    </w:p>
    <w:p w14:paraId="6581070C" w14:textId="19149408" w:rsidR="00B86F1F" w:rsidRPr="00513E87" w:rsidRDefault="00B86F1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blog.centralityms.com</w:t>
      </w:r>
    </w:p>
    <w:p w14:paraId="1025CB53" w14:textId="7034C1E1" w:rsidR="00F53EC8" w:rsidRPr="00513E87" w:rsidRDefault="00AD49FF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w</w:t>
      </w:r>
      <w:r w:rsidR="00F53EC8" w:rsidRPr="00513E87">
        <w:rPr>
          <w:rFonts w:ascii="Century Gothic" w:hAnsi="Century Gothic"/>
        </w:rPr>
        <w:t>orkforce</w:t>
      </w:r>
    </w:p>
    <w:p w14:paraId="14F5EC5F" w14:textId="5D67E1D4" w:rsidR="00F53EC8" w:rsidRPr="00513E87" w:rsidRDefault="004448CD" w:rsidP="00F53EC8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>
        <w:rPr>
          <w:rFonts w:ascii="Century Gothic" w:hAnsi="Century Gothic"/>
        </w:rPr>
        <w:t>remaxprocebu.com</w:t>
      </w:r>
    </w:p>
    <w:p w14:paraId="3025A04C" w14:textId="77777777" w:rsidR="00F53EC8" w:rsidRPr="00937263" w:rsidRDefault="00F53EC8" w:rsidP="00937263">
      <w:pPr>
        <w:pStyle w:val="Year"/>
        <w:jc w:val="left"/>
        <w:rPr>
          <w:sz w:val="24"/>
        </w:rPr>
      </w:pPr>
    </w:p>
    <w:p w14:paraId="3CBFD4BC" w14:textId="4F98B35C" w:rsidR="00A62B0F" w:rsidRPr="003037EC" w:rsidRDefault="00A62B0F" w:rsidP="00A62B0F">
      <w:pPr>
        <w:pStyle w:val="Year"/>
        <w:rPr>
          <w:sz w:val="18"/>
        </w:rPr>
      </w:pPr>
      <w:r w:rsidRPr="003037EC">
        <w:rPr>
          <w:sz w:val="18"/>
        </w:rPr>
        <w:t xml:space="preserve">(November 2019 – </w:t>
      </w:r>
      <w:r w:rsidR="00F53EC8">
        <w:rPr>
          <w:sz w:val="18"/>
        </w:rPr>
        <w:t>May 2021</w:t>
      </w:r>
      <w:r w:rsidRPr="003037EC">
        <w:rPr>
          <w:sz w:val="18"/>
        </w:rPr>
        <w:t>)</w:t>
      </w:r>
    </w:p>
    <w:p w14:paraId="4D972831" w14:textId="132F07DB" w:rsidR="00A62B0F" w:rsidRPr="003037EC" w:rsidRDefault="00A62B0F" w:rsidP="00A62B0F">
      <w:pPr>
        <w:spacing w:after="0"/>
        <w:rPr>
          <w:rFonts w:ascii="Century Gothic" w:hAnsi="Century Gothic"/>
          <w:color w:val="C45911" w:themeColor="accent2" w:themeShade="BF"/>
          <w:lang w:val="en-US"/>
        </w:rPr>
      </w:pPr>
      <w:proofErr w:type="spellStart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HiPE</w:t>
      </w:r>
      <w:proofErr w:type="spellEnd"/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 xml:space="preserve"> Japan</w:t>
      </w:r>
      <w:r w:rsidR="009E1E0E">
        <w:rPr>
          <w:rFonts w:ascii="Century Gothic" w:hAnsi="Century Gothic"/>
          <w:b/>
          <w:bCs/>
          <w:sz w:val="28"/>
          <w:szCs w:val="28"/>
          <w:lang w:val="en-US"/>
        </w:rPr>
        <w:t>, Inc.</w:t>
      </w:r>
      <w:r w:rsidRPr="003037EC">
        <w:rPr>
          <w:rFonts w:ascii="Century Gothic" w:hAnsi="Century Gothic"/>
          <w:lang w:val="en-US"/>
        </w:rPr>
        <w:br/>
      </w: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eb Developer</w:t>
      </w:r>
    </w:p>
    <w:p w14:paraId="4EEF5A86" w14:textId="1D464D23" w:rsidR="006105A9" w:rsidRPr="006105A9" w:rsidRDefault="00A62B0F" w:rsidP="006105A9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3037EC">
        <w:rPr>
          <w:rFonts w:ascii="Century Gothic" w:hAnsi="Century Gothic"/>
        </w:rPr>
        <w:t xml:space="preserve">+ </w:t>
      </w:r>
      <w:r w:rsidR="006105A9" w:rsidRPr="006105A9">
        <w:rPr>
          <w:rFonts w:ascii="Century Gothic" w:hAnsi="Century Gothic"/>
          <w:b/>
          <w:bCs/>
          <w:szCs w:val="20"/>
        </w:rPr>
        <w:t>Designed and maintained internal and client websites.</w:t>
      </w:r>
    </w:p>
    <w:p w14:paraId="138B50D9" w14:textId="4581E1DB" w:rsidR="00A62B0F" w:rsidRDefault="00855146" w:rsidP="006105A9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>+</w:t>
      </w:r>
      <w:r>
        <w:rPr>
          <w:rFonts w:ascii="Century Gothic" w:hAnsi="Century Gothic"/>
          <w:b/>
          <w:bCs/>
          <w:szCs w:val="20"/>
        </w:rPr>
        <w:t xml:space="preserve"> Setup and maintaining the company internet network</w:t>
      </w:r>
    </w:p>
    <w:p w14:paraId="519C8D40" w14:textId="20FF85E6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>
        <w:rPr>
          <w:rFonts w:ascii="Century Gothic" w:hAnsi="Century Gothic"/>
          <w:b/>
          <w:bCs/>
          <w:szCs w:val="20"/>
        </w:rPr>
        <w:t>Man</w:t>
      </w:r>
      <w:r w:rsidR="00DD3A2F">
        <w:rPr>
          <w:rFonts w:ascii="Century Gothic" w:hAnsi="Century Gothic"/>
          <w:b/>
          <w:bCs/>
          <w:szCs w:val="20"/>
        </w:rPr>
        <w:t>a</w:t>
      </w:r>
      <w:r>
        <w:rPr>
          <w:rFonts w:ascii="Century Gothic" w:hAnsi="Century Gothic"/>
          <w:b/>
          <w:bCs/>
          <w:szCs w:val="20"/>
        </w:rPr>
        <w:t>ge hosting</w:t>
      </w:r>
      <w:r>
        <w:rPr>
          <w:rFonts w:ascii="Century Gothic" w:hAnsi="Century Gothic"/>
          <w:bCs/>
          <w:szCs w:val="20"/>
        </w:rPr>
        <w:br/>
      </w:r>
      <w:r w:rsidR="00855146" w:rsidRPr="00855146">
        <w:rPr>
          <w:rFonts w:ascii="Century Gothic" w:hAnsi="Century Gothic"/>
          <w:bCs/>
          <w:szCs w:val="20"/>
        </w:rPr>
        <w:t xml:space="preserve">+ </w:t>
      </w:r>
      <w:r w:rsidR="00855146">
        <w:rPr>
          <w:rFonts w:ascii="Century Gothic" w:hAnsi="Century Gothic"/>
          <w:b/>
          <w:bCs/>
          <w:szCs w:val="20"/>
        </w:rPr>
        <w:t>T</w:t>
      </w:r>
      <w:r w:rsidR="00855146" w:rsidRPr="00855146">
        <w:rPr>
          <w:rFonts w:ascii="Century Gothic" w:hAnsi="Century Gothic"/>
          <w:b/>
          <w:bCs/>
          <w:szCs w:val="20"/>
        </w:rPr>
        <w:t>rouble shoot company laptop</w:t>
      </w:r>
    </w:p>
    <w:p w14:paraId="70642351" w14:textId="4AE06268" w:rsid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 w:rsidRPr="00855146">
        <w:rPr>
          <w:rFonts w:ascii="Century Gothic" w:hAnsi="Century Gothic"/>
          <w:bCs/>
          <w:szCs w:val="20"/>
        </w:rPr>
        <w:t xml:space="preserve">+ </w:t>
      </w:r>
      <w:r w:rsidR="006105A9" w:rsidRPr="006105A9">
        <w:rPr>
          <w:rFonts w:ascii="Century Gothic" w:hAnsi="Century Gothic"/>
          <w:b/>
          <w:bCs/>
          <w:szCs w:val="20"/>
        </w:rPr>
        <w:t>Transformed designs (PSD/XD</w:t>
      </w:r>
      <w:r w:rsidR="006105A9">
        <w:rPr>
          <w:rFonts w:ascii="Century Gothic" w:hAnsi="Century Gothic"/>
          <w:b/>
          <w:bCs/>
          <w:szCs w:val="20"/>
        </w:rPr>
        <w:t>/Figma</w:t>
      </w:r>
      <w:r w:rsidR="006105A9" w:rsidRPr="006105A9">
        <w:rPr>
          <w:rFonts w:ascii="Century Gothic" w:hAnsi="Century Gothic"/>
          <w:b/>
          <w:bCs/>
          <w:szCs w:val="20"/>
        </w:rPr>
        <w:t>) into responsive code.</w:t>
      </w:r>
      <w:r>
        <w:rPr>
          <w:rFonts w:ascii="Century Gothic" w:hAnsi="Century Gothic"/>
          <w:b/>
          <w:bCs/>
          <w:szCs w:val="20"/>
        </w:rPr>
        <w:br/>
      </w:r>
      <w:r w:rsidRPr="00855146">
        <w:rPr>
          <w:rFonts w:ascii="Century Gothic" w:hAnsi="Century Gothic"/>
          <w:bCs/>
          <w:szCs w:val="20"/>
        </w:rPr>
        <w:t xml:space="preserve">+ </w:t>
      </w:r>
      <w:r w:rsidR="00404510">
        <w:rPr>
          <w:rFonts w:ascii="Century Gothic" w:hAnsi="Century Gothic"/>
          <w:b/>
          <w:szCs w:val="20"/>
        </w:rPr>
        <w:t xml:space="preserve">Manage the </w:t>
      </w:r>
      <w:r>
        <w:rPr>
          <w:rFonts w:ascii="Century Gothic" w:hAnsi="Century Gothic"/>
          <w:b/>
          <w:bCs/>
          <w:szCs w:val="20"/>
        </w:rPr>
        <w:t>Search Engine Optimization (SEO)</w:t>
      </w:r>
    </w:p>
    <w:p w14:paraId="6D4CF9A1" w14:textId="3BB16F54" w:rsidR="007F20FA" w:rsidRDefault="007F20FA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  <w:r>
        <w:rPr>
          <w:rFonts w:ascii="Century Gothic" w:hAnsi="Century Gothic"/>
          <w:szCs w:val="20"/>
        </w:rPr>
        <w:t xml:space="preserve">+ </w:t>
      </w:r>
      <w:r w:rsidRPr="00514AF4">
        <w:rPr>
          <w:rFonts w:ascii="Century Gothic" w:hAnsi="Century Gothic"/>
          <w:b/>
          <w:bCs/>
          <w:szCs w:val="20"/>
        </w:rPr>
        <w:t xml:space="preserve">Optimized site performance, reducing load time by </w:t>
      </w:r>
      <w:r w:rsidR="00900B1C">
        <w:rPr>
          <w:rFonts w:ascii="Century Gothic" w:hAnsi="Century Gothic"/>
          <w:b/>
          <w:bCs/>
          <w:szCs w:val="20"/>
        </w:rPr>
        <w:t>5</w:t>
      </w:r>
      <w:r w:rsidRPr="00514AF4">
        <w:rPr>
          <w:rFonts w:ascii="Century Gothic" w:hAnsi="Century Gothic"/>
          <w:b/>
          <w:bCs/>
          <w:szCs w:val="20"/>
        </w:rPr>
        <w:t>0%</w:t>
      </w:r>
    </w:p>
    <w:p w14:paraId="474F3B06" w14:textId="77777777" w:rsidR="009274F2" w:rsidRPr="009274F2" w:rsidRDefault="009274F2" w:rsidP="009274F2">
      <w:pPr>
        <w:spacing w:after="0" w:line="240" w:lineRule="auto"/>
        <w:rPr>
          <w:rFonts w:ascii="Century Gothic" w:hAnsi="Century Gothic"/>
          <w:b/>
          <w:bCs/>
          <w:szCs w:val="20"/>
        </w:rPr>
      </w:pPr>
    </w:p>
    <w:p w14:paraId="34C4F106" w14:textId="77777777" w:rsid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CMS</w:t>
      </w:r>
      <w:r>
        <w:rPr>
          <w:rFonts w:ascii="Century Gothic" w:hAnsi="Century Gothic"/>
          <w:b/>
        </w:rPr>
        <w:t xml:space="preserve">: </w:t>
      </w:r>
      <w:proofErr w:type="spellStart"/>
      <w:r w:rsidR="00A62B0F" w:rsidRPr="00742EC7">
        <w:rPr>
          <w:rFonts w:ascii="Century Gothic" w:hAnsi="Century Gothic"/>
        </w:rPr>
        <w:t>Wordpress</w:t>
      </w:r>
      <w:proofErr w:type="spellEnd"/>
      <w:r w:rsidR="00A62B0F" w:rsidRPr="00742EC7">
        <w:rPr>
          <w:rFonts w:ascii="Century Gothic" w:hAnsi="Century Gothic"/>
        </w:rPr>
        <w:t xml:space="preserve"> </w:t>
      </w:r>
    </w:p>
    <w:p w14:paraId="62A95831" w14:textId="3FD55426" w:rsidR="00A62B0F" w:rsidRPr="00742EC7" w:rsidRDefault="00742EC7" w:rsidP="00742EC7">
      <w:pPr>
        <w:spacing w:after="0"/>
        <w:ind w:left="360"/>
        <w:rPr>
          <w:rFonts w:ascii="Century Gothic" w:hAnsi="Century Gothic"/>
        </w:rPr>
      </w:pPr>
      <w:r>
        <w:rPr>
          <w:rFonts w:ascii="Century Gothic" w:hAnsi="Century Gothic"/>
          <w:b/>
        </w:rPr>
        <w:t xml:space="preserve">PLUGIN: </w:t>
      </w:r>
      <w:r w:rsidR="00A62B0F" w:rsidRPr="00742EC7">
        <w:rPr>
          <w:rFonts w:ascii="Century Gothic" w:hAnsi="Century Gothic"/>
        </w:rPr>
        <w:t xml:space="preserve">ACF, </w:t>
      </w:r>
      <w:proofErr w:type="spellStart"/>
      <w:r w:rsidR="00A62B0F" w:rsidRPr="00742EC7">
        <w:rPr>
          <w:rFonts w:ascii="Century Gothic" w:hAnsi="Century Gothic"/>
        </w:rPr>
        <w:t>Elementor</w:t>
      </w:r>
      <w:proofErr w:type="spellEnd"/>
      <w:r w:rsidR="00A62B0F" w:rsidRPr="00742EC7">
        <w:rPr>
          <w:rFonts w:ascii="Century Gothic" w:hAnsi="Century Gothic"/>
        </w:rPr>
        <w:t>, Ninja Form</w:t>
      </w:r>
      <w:r w:rsidR="00487E31" w:rsidRPr="00742EC7">
        <w:rPr>
          <w:rFonts w:ascii="Century Gothic" w:hAnsi="Century Gothic"/>
        </w:rPr>
        <w:t>,</w:t>
      </w:r>
      <w:r w:rsidR="00855146" w:rsidRPr="00742EC7">
        <w:rPr>
          <w:rFonts w:ascii="Century Gothic" w:hAnsi="Century Gothic"/>
        </w:rPr>
        <w:t xml:space="preserve"> and more</w:t>
      </w:r>
    </w:p>
    <w:p w14:paraId="71CFD927" w14:textId="3E0ACA03" w:rsidR="00096A76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DESIGN</w:t>
      </w:r>
      <w:r>
        <w:rPr>
          <w:rFonts w:ascii="Century Gothic" w:hAnsi="Century Gothic"/>
          <w:b/>
        </w:rPr>
        <w:t>:</w:t>
      </w:r>
      <w:r w:rsidRPr="00742EC7">
        <w:rPr>
          <w:rFonts w:ascii="Century Gothic" w:hAnsi="Century Gothic"/>
        </w:rPr>
        <w:t xml:space="preserve"> </w:t>
      </w:r>
      <w:r w:rsidR="00A62B0F" w:rsidRPr="00742EC7">
        <w:rPr>
          <w:rFonts w:ascii="Century Gothic" w:hAnsi="Century Gothic"/>
        </w:rPr>
        <w:t>Adobe Photoshop, Adobe L</w:t>
      </w:r>
      <w:r w:rsidR="008A6175">
        <w:rPr>
          <w:rFonts w:ascii="Century Gothic" w:hAnsi="Century Gothic"/>
        </w:rPr>
        <w:t>ightroom,</w:t>
      </w:r>
      <w:r>
        <w:rPr>
          <w:rFonts w:ascii="Century Gothic" w:hAnsi="Century Gothic"/>
        </w:rPr>
        <w:t xml:space="preserve"> Adobe Illustrator</w:t>
      </w:r>
    </w:p>
    <w:p w14:paraId="530D8D6B" w14:textId="076130A4" w:rsidR="00187CC8" w:rsidRPr="00742EC7" w:rsidRDefault="00742EC7" w:rsidP="00742EC7">
      <w:pPr>
        <w:spacing w:after="0"/>
        <w:ind w:left="360"/>
        <w:rPr>
          <w:rFonts w:ascii="Century Gothic" w:hAnsi="Century Gothic"/>
        </w:rPr>
      </w:pPr>
      <w:r w:rsidRPr="00742EC7">
        <w:rPr>
          <w:rFonts w:ascii="Century Gothic" w:hAnsi="Century Gothic"/>
          <w:b/>
        </w:rPr>
        <w:t>LANGUAGE</w:t>
      </w:r>
      <w:r w:rsidR="00D74C19">
        <w:rPr>
          <w:rFonts w:ascii="Century Gothic" w:hAnsi="Century Gothic"/>
          <w:b/>
        </w:rPr>
        <w:t>:</w:t>
      </w:r>
      <w:r w:rsidR="00D74C19">
        <w:rPr>
          <w:rFonts w:ascii="Century Gothic" w:hAnsi="Century Gothic"/>
        </w:rPr>
        <w:t xml:space="preserve"> HTML, CSS (SASS, Bootstrap, Tailwind), PHP (Laravel), GIT, GitLab</w:t>
      </w:r>
      <w:r w:rsidR="00A53110">
        <w:rPr>
          <w:rFonts w:ascii="Century Gothic" w:hAnsi="Century Gothic"/>
        </w:rPr>
        <w:t>, GitHub</w:t>
      </w:r>
      <w:r w:rsidR="00D74C19">
        <w:rPr>
          <w:rFonts w:ascii="Century Gothic" w:hAnsi="Century Gothic"/>
        </w:rPr>
        <w:t>, Yarn</w:t>
      </w:r>
    </w:p>
    <w:p w14:paraId="198885F2" w14:textId="77777777" w:rsidR="00A62B0F" w:rsidRPr="003037EC" w:rsidRDefault="00A62B0F" w:rsidP="00A62B0F">
      <w:pPr>
        <w:spacing w:before="240"/>
        <w:rPr>
          <w:rFonts w:ascii="Century Gothic" w:hAnsi="Century Gothic"/>
        </w:rPr>
      </w:pPr>
      <w:r w:rsidRPr="00041352">
        <w:rPr>
          <w:rFonts w:ascii="Century Gothic" w:hAnsi="Century Gothic"/>
        </w:rPr>
        <w:t>projects</w:t>
      </w:r>
      <w:r w:rsidRPr="003037EC">
        <w:rPr>
          <w:rFonts w:ascii="Century Gothic" w:hAnsi="Century Gothic"/>
        </w:rPr>
        <w:t>:</w:t>
      </w:r>
    </w:p>
    <w:p w14:paraId="258750A2" w14:textId="77777777" w:rsidR="00A62B0F" w:rsidRPr="003037EC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r w:rsidRPr="003037EC">
        <w:rPr>
          <w:rFonts w:ascii="Century Gothic" w:hAnsi="Century Gothic"/>
        </w:rPr>
        <w:t>hipe.asia</w:t>
      </w:r>
    </w:p>
    <w:p w14:paraId="532D27C6" w14:textId="51EB8675" w:rsidR="00A62B0F" w:rsidRDefault="00A62B0F" w:rsidP="00A62B0F">
      <w:pPr>
        <w:pStyle w:val="ListParagraph"/>
        <w:numPr>
          <w:ilvl w:val="0"/>
          <w:numId w:val="1"/>
        </w:numPr>
        <w:rPr>
          <w:rFonts w:ascii="Century Gothic" w:hAnsi="Century Gothic"/>
        </w:rPr>
      </w:pPr>
      <w:proofErr w:type="gramStart"/>
      <w:r w:rsidRPr="003037EC">
        <w:rPr>
          <w:rFonts w:ascii="Century Gothic" w:hAnsi="Century Gothic"/>
        </w:rPr>
        <w:t>en.hipe</w:t>
      </w:r>
      <w:proofErr w:type="gramEnd"/>
      <w:r w:rsidRPr="003037EC">
        <w:rPr>
          <w:rFonts w:ascii="Century Gothic" w:hAnsi="Century Gothic"/>
        </w:rPr>
        <w:t>.asia</w:t>
      </w:r>
    </w:p>
    <w:p w14:paraId="7D07CEA2" w14:textId="77777777" w:rsidR="002D1725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>
        <w:rPr>
          <w:rFonts w:ascii="Century Gothic" w:hAnsi="Century Gothic" w:cs="Times New Roman"/>
          <w:sz w:val="24"/>
          <w:szCs w:val="28"/>
        </w:rPr>
        <w:t>drp.estate.com</w:t>
      </w:r>
    </w:p>
    <w:p w14:paraId="2F8F25B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lastRenderedPageBreak/>
        <w:t>delie.jp</w:t>
      </w:r>
    </w:p>
    <w:p w14:paraId="21A7E4D5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bukkenkingdom.com</w:t>
      </w:r>
    </w:p>
    <w:p w14:paraId="41028E0E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eicho-fudousan.com</w:t>
      </w:r>
    </w:p>
    <w:p w14:paraId="1A107E4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suidobi-fudousan.com</w:t>
      </w:r>
    </w:p>
    <w:p w14:paraId="05C99023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forest-ie.com</w:t>
      </w:r>
    </w:p>
    <w:p w14:paraId="20AB4B7C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momonoki-est.jp</w:t>
      </w:r>
    </w:p>
    <w:p w14:paraId="667B936F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harmony-fudousan.jp</w:t>
      </w:r>
    </w:p>
    <w:p w14:paraId="2DD3FCCA" w14:textId="77777777" w:rsidR="002D1725" w:rsidRPr="003037EC" w:rsidRDefault="002D1725" w:rsidP="002D1725">
      <w:pPr>
        <w:numPr>
          <w:ilvl w:val="0"/>
          <w:numId w:val="1"/>
        </w:numPr>
        <w:shd w:val="clear" w:color="auto" w:fill="FFFFFF"/>
        <w:spacing w:before="100" w:beforeAutospacing="1" w:after="100" w:afterAutospacing="1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daiken-rs-estate.jp</w:t>
      </w:r>
    </w:p>
    <w:p w14:paraId="5E11D113" w14:textId="528110FC" w:rsidR="00842D4D" w:rsidRPr="00BB1230" w:rsidRDefault="002D1725" w:rsidP="00E46265">
      <w:pPr>
        <w:numPr>
          <w:ilvl w:val="0"/>
          <w:numId w:val="1"/>
        </w:numPr>
        <w:shd w:val="clear" w:color="auto" w:fill="FFFFFF"/>
        <w:spacing w:after="0"/>
        <w:rPr>
          <w:rFonts w:ascii="Century Gothic" w:hAnsi="Century Gothic" w:cs="Times New Roman"/>
          <w:sz w:val="24"/>
          <w:szCs w:val="28"/>
        </w:rPr>
      </w:pPr>
      <w:r w:rsidRPr="003037EC">
        <w:rPr>
          <w:rFonts w:ascii="Century Gothic" w:hAnsi="Century Gothic" w:cs="Times New Roman"/>
          <w:sz w:val="24"/>
          <w:szCs w:val="28"/>
        </w:rPr>
        <w:t>withbe.jp</w:t>
      </w:r>
    </w:p>
    <w:p w14:paraId="080948E1" w14:textId="77777777" w:rsidR="002D1725" w:rsidRDefault="002D1725" w:rsidP="00842D4D">
      <w:pPr>
        <w:pStyle w:val="Year"/>
        <w:rPr>
          <w:sz w:val="18"/>
        </w:rPr>
      </w:pPr>
    </w:p>
    <w:p w14:paraId="3C81BE15" w14:textId="21AD14F2" w:rsidR="00842D4D" w:rsidRDefault="00842D4D" w:rsidP="00842D4D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>October 2018</w:t>
      </w:r>
      <w:r w:rsidRPr="003037EC">
        <w:rPr>
          <w:sz w:val="18"/>
        </w:rPr>
        <w:t xml:space="preserve"> – </w:t>
      </w:r>
      <w:r>
        <w:rPr>
          <w:sz w:val="18"/>
        </w:rPr>
        <w:t>May</w:t>
      </w:r>
      <w:r w:rsidRPr="003037EC">
        <w:rPr>
          <w:sz w:val="18"/>
        </w:rPr>
        <w:t xml:space="preserve"> 2019)</w:t>
      </w:r>
    </w:p>
    <w:p w14:paraId="5B3E2BA5" w14:textId="01D6A80E" w:rsidR="00842D4D" w:rsidRDefault="00842D4D" w:rsidP="00842D4D">
      <w:pPr>
        <w:pStyle w:val="Year"/>
        <w:jc w:val="left"/>
        <w:rPr>
          <w:b/>
          <w:bCs/>
          <w:sz w:val="28"/>
          <w:szCs w:val="40"/>
        </w:rPr>
      </w:pPr>
      <w:proofErr w:type="spellStart"/>
      <w:r>
        <w:rPr>
          <w:b/>
          <w:bCs/>
          <w:sz w:val="28"/>
          <w:szCs w:val="40"/>
        </w:rPr>
        <w:t>Kredo</w:t>
      </w:r>
      <w:proofErr w:type="spellEnd"/>
      <w:r>
        <w:rPr>
          <w:b/>
          <w:bCs/>
          <w:sz w:val="28"/>
          <w:szCs w:val="40"/>
        </w:rPr>
        <w:t xml:space="preserve"> IT Abroad inc.</w:t>
      </w:r>
    </w:p>
    <w:p w14:paraId="22F9D277" w14:textId="629FA13D" w:rsidR="00842D4D" w:rsidRDefault="00842D4D" w:rsidP="00842D4D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 w:rsidRPr="00842D4D"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  <w:t>ON-THE JOB TRAINIG</w:t>
      </w:r>
    </w:p>
    <w:p w14:paraId="20F9833E" w14:textId="0D3C6F92" w:rsidR="00842D4D" w:rsidRPr="0086496C" w:rsidRDefault="00842D4D" w:rsidP="00842D4D">
      <w:pPr>
        <w:pStyle w:val="Year"/>
        <w:jc w:val="left"/>
        <w:rPr>
          <w:rFonts w:cs="Segoe UI"/>
          <w:b/>
          <w:bCs/>
          <w:color w:val="000000" w:themeColor="text1"/>
          <w:sz w:val="22"/>
          <w:shd w:val="clear" w:color="auto" w:fill="FFFFFF"/>
        </w:rPr>
      </w:pP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Technical Support for hardware and software</w:t>
      </w:r>
      <w:r w:rsidRPr="0086496C">
        <w:rPr>
          <w:rFonts w:cs="Segoe UI"/>
          <w:color w:val="000000" w:themeColor="text1"/>
          <w:sz w:val="22"/>
        </w:rPr>
        <w:br/>
      </w:r>
      <w:r w:rsidRPr="0086496C">
        <w:rPr>
          <w:rFonts w:cs="Segoe UI"/>
          <w:color w:val="000000" w:themeColor="text1"/>
          <w:sz w:val="22"/>
          <w:shd w:val="clear" w:color="auto" w:fill="FFFFFF"/>
        </w:rPr>
        <w:t>+ 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>Created Inventory System</w:t>
      </w:r>
      <w:r w:rsidR="002B66F2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Software</w:t>
      </w:r>
      <w:r w:rsidRPr="0086496C">
        <w:rPr>
          <w:rFonts w:cs="Segoe UI"/>
          <w:b/>
          <w:bCs/>
          <w:color w:val="000000" w:themeColor="text1"/>
          <w:sz w:val="22"/>
          <w:shd w:val="clear" w:color="auto" w:fill="FFFFFF"/>
        </w:rPr>
        <w:t xml:space="preserve"> for the company</w:t>
      </w:r>
    </w:p>
    <w:p w14:paraId="05034664" w14:textId="7658801F" w:rsidR="00842D4D" w:rsidRPr="0086496C" w:rsidRDefault="00742EC7" w:rsidP="00742EC7">
      <w:pPr>
        <w:shd w:val="clear" w:color="auto" w:fill="FFFFFF"/>
        <w:spacing w:before="240" w:after="0" w:line="240" w:lineRule="auto"/>
        <w:ind w:left="360"/>
        <w:rPr>
          <w:rFonts w:ascii="Century Gothic" w:eastAsia="Times New Roman" w:hAnsi="Century Gothic" w:cs="Segoe UI"/>
          <w:color w:val="000000" w:themeColor="text1"/>
          <w:sz w:val="24"/>
          <w:szCs w:val="20"/>
        </w:rPr>
      </w:pPr>
      <w:r w:rsidRPr="00742EC7"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LANGUAGE</w:t>
      </w:r>
      <w:r>
        <w:rPr>
          <w:rFonts w:ascii="Century Gothic" w:eastAsia="Times New Roman" w:hAnsi="Century Gothic" w:cs="Segoe UI"/>
          <w:b/>
          <w:color w:val="000000" w:themeColor="text1"/>
          <w:sz w:val="24"/>
          <w:szCs w:val="20"/>
        </w:rPr>
        <w:t>:</w:t>
      </w:r>
      <w:r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 xml:space="preserve"> </w:t>
      </w:r>
      <w:r w:rsidR="002B66F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HTML, CSS (Bootstrap), PHP (Laravel), SQL, GIT</w:t>
      </w:r>
      <w:r w:rsidR="009B1782">
        <w:rPr>
          <w:rFonts w:ascii="Century Gothic" w:eastAsia="Times New Roman" w:hAnsi="Century Gothic" w:cs="Segoe UI"/>
          <w:color w:val="000000" w:themeColor="text1"/>
          <w:sz w:val="24"/>
          <w:szCs w:val="20"/>
        </w:rPr>
        <w:t>, GitHub</w:t>
      </w:r>
    </w:p>
    <w:p w14:paraId="74CF504B" w14:textId="18791E91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31C25B76" w14:textId="77777777" w:rsidR="00E46265" w:rsidRPr="003037EC" w:rsidRDefault="00E46265" w:rsidP="00E46265">
      <w:pPr>
        <w:pStyle w:val="Year"/>
        <w:rPr>
          <w:sz w:val="18"/>
        </w:rPr>
      </w:pPr>
      <w:r w:rsidRPr="003037EC">
        <w:rPr>
          <w:sz w:val="18"/>
        </w:rPr>
        <w:t>(May 2015 – October 2019)</w:t>
      </w:r>
    </w:p>
    <w:p w14:paraId="79964F6E" w14:textId="418143CE" w:rsidR="00E46265" w:rsidRPr="003037EC" w:rsidRDefault="00E46265" w:rsidP="00E46265">
      <w:pPr>
        <w:spacing w:after="0"/>
        <w:rPr>
          <w:rFonts w:ascii="Century Gothic" w:hAnsi="Century Gothic"/>
          <w:b/>
          <w:bCs/>
          <w:sz w:val="28"/>
          <w:szCs w:val="28"/>
          <w:lang w:val="en-US"/>
        </w:rPr>
      </w:pPr>
      <w:r w:rsidRPr="003037EC">
        <w:rPr>
          <w:rFonts w:ascii="Century Gothic" w:hAnsi="Century Gothic"/>
          <w:b/>
          <w:bCs/>
          <w:sz w:val="28"/>
          <w:szCs w:val="28"/>
          <w:lang w:val="en-US"/>
        </w:rPr>
        <w:t>UNIVERSITY OF CEBU – MAIN CAMPUS</w:t>
      </w:r>
    </w:p>
    <w:p w14:paraId="1712FB5F" w14:textId="4F920852" w:rsidR="00E46265" w:rsidRPr="003037EC" w:rsidRDefault="00E46265" w:rsidP="00E46265">
      <w:pPr>
        <w:spacing w:after="0"/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</w:pPr>
      <w:r w:rsidRPr="003037EC">
        <w:rPr>
          <w:rFonts w:ascii="Century Gothic" w:hAnsi="Century Gothic"/>
          <w:color w:val="C45911" w:themeColor="accent2" w:themeShade="BF"/>
          <w:sz w:val="18"/>
          <w:szCs w:val="18"/>
          <w:lang w:val="en-US"/>
        </w:rPr>
        <w:t>WORKING SCHOLAR</w:t>
      </w:r>
    </w:p>
    <w:p w14:paraId="185D2E8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Hardware and Software Technical Support</w:t>
      </w:r>
    </w:p>
    <w:p w14:paraId="49CF6CE0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Assisting students and teachers on computer laboratory</w:t>
      </w:r>
    </w:p>
    <w:p w14:paraId="3590BA2C" w14:textId="77777777" w:rsidR="00E46265" w:rsidRPr="003037EC" w:rsidRDefault="00E46265" w:rsidP="00E46265">
      <w:pPr>
        <w:spacing w:after="0"/>
        <w:rPr>
          <w:rFonts w:ascii="Century Gothic" w:hAnsi="Century Gothic"/>
        </w:rPr>
      </w:pPr>
      <w:r w:rsidRPr="003037EC">
        <w:rPr>
          <w:rFonts w:ascii="Century Gothic" w:hAnsi="Century Gothic"/>
        </w:rPr>
        <w:t xml:space="preserve">+ </w:t>
      </w:r>
      <w:r w:rsidRPr="003037EC">
        <w:rPr>
          <w:rFonts w:ascii="Century Gothic" w:hAnsi="Century Gothic"/>
          <w:b/>
          <w:bCs/>
        </w:rPr>
        <w:t>Sorting and filing documents</w:t>
      </w:r>
    </w:p>
    <w:p w14:paraId="2E386FD9" w14:textId="7B6DBCEE" w:rsidR="00A62B0F" w:rsidRPr="003037EC" w:rsidRDefault="00A62B0F" w:rsidP="00E46265">
      <w:pPr>
        <w:spacing w:after="0"/>
        <w:rPr>
          <w:rFonts w:ascii="Century Gothic" w:hAnsi="Century Gothic"/>
          <w:lang w:val="en-US"/>
        </w:rPr>
      </w:pPr>
    </w:p>
    <w:p w14:paraId="67B995D8" w14:textId="77777777" w:rsidR="00E46265" w:rsidRPr="003037EC" w:rsidRDefault="00E46265" w:rsidP="00E46265">
      <w:pPr>
        <w:pStyle w:val="Heading1"/>
        <w:shd w:val="clear" w:color="auto" w:fill="C45911" w:themeFill="accent2" w:themeFillShade="BF"/>
        <w:jc w:val="center"/>
      </w:pPr>
      <w:r w:rsidRPr="003037EC">
        <w:t>EDUCATION</w:t>
      </w:r>
    </w:p>
    <w:p w14:paraId="3BF6020E" w14:textId="718E9F8E" w:rsidR="00E46265" w:rsidRPr="003037EC" w:rsidRDefault="00E46265" w:rsidP="00A44BDA">
      <w:pPr>
        <w:spacing w:after="0"/>
        <w:rPr>
          <w:rFonts w:ascii="Century Gothic" w:hAnsi="Century Gothic"/>
          <w:lang w:val="en-US"/>
        </w:rPr>
      </w:pPr>
    </w:p>
    <w:p w14:paraId="1E37EE8B" w14:textId="08FF6933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5 – October 2019)</w:t>
      </w:r>
    </w:p>
    <w:p w14:paraId="49736FBE" w14:textId="2FA1B7B6" w:rsidR="006428EB" w:rsidRPr="003037EC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3037EC">
        <w:rPr>
          <w:b/>
          <w:bCs/>
          <w:sz w:val="28"/>
          <w:szCs w:val="28"/>
        </w:rPr>
        <w:t>University of Cebu – Main Campus</w:t>
      </w:r>
    </w:p>
    <w:p w14:paraId="6A119483" w14:textId="161C80EB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BACHELOR OF SCIENCE IN INFORMATION TECHNOLOGY</w:t>
      </w:r>
    </w:p>
    <w:p w14:paraId="5E8A84FF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5E3A7D5E" w14:textId="031D0B60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June 2011 – March 2015)</w:t>
      </w:r>
    </w:p>
    <w:p w14:paraId="0C4A0219" w14:textId="41D5CE94" w:rsidR="006428EB" w:rsidRPr="00191799" w:rsidRDefault="006428EB" w:rsidP="006428EB">
      <w:pPr>
        <w:pStyle w:val="Year"/>
        <w:jc w:val="left"/>
        <w:rPr>
          <w:b/>
          <w:bCs/>
          <w:sz w:val="28"/>
          <w:szCs w:val="28"/>
        </w:rPr>
      </w:pPr>
      <w:r w:rsidRPr="00191799">
        <w:rPr>
          <w:b/>
          <w:bCs/>
          <w:sz w:val="28"/>
          <w:szCs w:val="28"/>
        </w:rPr>
        <w:t xml:space="preserve">Immaculate Heart of Mary Academy – </w:t>
      </w:r>
      <w:proofErr w:type="spellStart"/>
      <w:r w:rsidRPr="00191799">
        <w:rPr>
          <w:b/>
          <w:bCs/>
          <w:sz w:val="28"/>
          <w:szCs w:val="28"/>
        </w:rPr>
        <w:t>Minglanilla</w:t>
      </w:r>
      <w:proofErr w:type="spellEnd"/>
    </w:p>
    <w:p w14:paraId="28F1F73C" w14:textId="6B730DD2" w:rsidR="006428EB" w:rsidRPr="003037EC" w:rsidRDefault="006428EB" w:rsidP="006428EB">
      <w:pPr>
        <w:pStyle w:val="Year"/>
        <w:jc w:val="left"/>
        <w:rPr>
          <w:color w:val="C45911" w:themeColor="accent2" w:themeShade="BF"/>
          <w:sz w:val="18"/>
        </w:rPr>
      </w:pPr>
      <w:r w:rsidRPr="003037EC">
        <w:rPr>
          <w:color w:val="C45911" w:themeColor="accent2" w:themeShade="BF"/>
          <w:sz w:val="18"/>
        </w:rPr>
        <w:t>HIGH SCHOOL</w:t>
      </w:r>
    </w:p>
    <w:p w14:paraId="38CE525D" w14:textId="77777777" w:rsidR="006428EB" w:rsidRPr="003037EC" w:rsidRDefault="006428EB" w:rsidP="006428EB">
      <w:pPr>
        <w:pStyle w:val="Year"/>
        <w:jc w:val="left"/>
        <w:rPr>
          <w:sz w:val="18"/>
        </w:rPr>
      </w:pPr>
    </w:p>
    <w:p w14:paraId="1330F587" w14:textId="77777777" w:rsidR="006428EB" w:rsidRPr="003037EC" w:rsidRDefault="006428EB" w:rsidP="006428EB">
      <w:pPr>
        <w:pStyle w:val="Heading1"/>
        <w:shd w:val="clear" w:color="auto" w:fill="C45911" w:themeFill="accent2" w:themeFillShade="BF"/>
        <w:jc w:val="center"/>
      </w:pPr>
      <w:r w:rsidRPr="003037EC">
        <w:t>ORGANIZATION</w:t>
      </w:r>
    </w:p>
    <w:p w14:paraId="20182350" w14:textId="77777777" w:rsidR="006A08EE" w:rsidRPr="003037EC" w:rsidRDefault="006A08EE" w:rsidP="006428EB">
      <w:pPr>
        <w:pStyle w:val="Year"/>
        <w:rPr>
          <w:sz w:val="18"/>
        </w:rPr>
      </w:pPr>
    </w:p>
    <w:p w14:paraId="7438EBF1" w14:textId="407D404A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March 2017 – Present)</w:t>
      </w:r>
    </w:p>
    <w:p w14:paraId="5D999202" w14:textId="1EA28337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GDG Cebu – Google Developers Group</w:t>
      </w:r>
      <w:r w:rsidR="00255899">
        <w:rPr>
          <w:rFonts w:ascii="Century Gothic" w:hAnsi="Century Gothic"/>
          <w:b/>
          <w:bCs/>
          <w:szCs w:val="20"/>
        </w:rPr>
        <w:t xml:space="preserve"> Cebu</w:t>
      </w:r>
    </w:p>
    <w:p w14:paraId="0634D88D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3061D1D7" w14:textId="77777777" w:rsidR="006428EB" w:rsidRPr="003037EC" w:rsidRDefault="006428EB" w:rsidP="006428EB">
      <w:pPr>
        <w:pStyle w:val="Year"/>
        <w:rPr>
          <w:sz w:val="18"/>
        </w:rPr>
      </w:pPr>
      <w:r w:rsidRPr="003037EC">
        <w:rPr>
          <w:sz w:val="18"/>
        </w:rPr>
        <w:t>(April 2015 – October 2019)</w:t>
      </w:r>
    </w:p>
    <w:p w14:paraId="73A5CF3A" w14:textId="346443B5" w:rsidR="006428EB" w:rsidRPr="00554282" w:rsidRDefault="006428EB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ASSOCIATION OF WORKING SCHOLARS (AWS)</w:t>
      </w:r>
    </w:p>
    <w:p w14:paraId="05865039" w14:textId="77777777" w:rsidR="006A08EE" w:rsidRPr="003037EC" w:rsidRDefault="006A08EE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BFEB487" w14:textId="77777777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bookmarkStart w:id="1" w:name="_Hlk67870890"/>
      <w:r w:rsidRPr="003037EC">
        <w:rPr>
          <w:sz w:val="18"/>
        </w:rPr>
        <w:t>June 2015 – October 2019)</w:t>
      </w:r>
      <w:bookmarkEnd w:id="1"/>
    </w:p>
    <w:p w14:paraId="61BE765B" w14:textId="590F7207" w:rsidR="006A08EE" w:rsidRPr="00554282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554282">
        <w:rPr>
          <w:rFonts w:ascii="Century Gothic" w:hAnsi="Century Gothic"/>
          <w:b/>
          <w:bCs/>
          <w:szCs w:val="20"/>
        </w:rPr>
        <w:t>UNIVERSITY OF CEBU – PHILIPPINE SOCIETY OF INFORMATION TECHNOLOGY STUDENT (PSITS)</w:t>
      </w:r>
    </w:p>
    <w:p w14:paraId="5F0B4D74" w14:textId="77777777" w:rsidR="00616199" w:rsidRPr="003037EC" w:rsidRDefault="00616199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p w14:paraId="747F5A58" w14:textId="77777777" w:rsidR="006A08EE" w:rsidRPr="003037EC" w:rsidRDefault="006A08EE" w:rsidP="006A08EE">
      <w:pPr>
        <w:pStyle w:val="Heading1"/>
        <w:shd w:val="clear" w:color="auto" w:fill="C45911" w:themeFill="accent2" w:themeFillShade="BF"/>
        <w:jc w:val="center"/>
      </w:pPr>
      <w:r w:rsidRPr="003037EC">
        <w:rPr>
          <w:shd w:val="clear" w:color="auto" w:fill="C45911" w:themeFill="accent2" w:themeFillShade="BF"/>
        </w:rPr>
        <w:t>CERTIFICATES</w:t>
      </w:r>
    </w:p>
    <w:p w14:paraId="7B8160A8" w14:textId="77777777" w:rsidR="001345FF" w:rsidRDefault="001345FF" w:rsidP="001345FF">
      <w:pPr>
        <w:pStyle w:val="Year"/>
        <w:jc w:val="left"/>
        <w:rPr>
          <w:sz w:val="18"/>
        </w:rPr>
      </w:pPr>
    </w:p>
    <w:p w14:paraId="549084DE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September 2025</w:t>
      </w:r>
      <w:r w:rsidRPr="003037EC">
        <w:rPr>
          <w:sz w:val="18"/>
        </w:rPr>
        <w:t>)</w:t>
      </w:r>
    </w:p>
    <w:p w14:paraId="474629DD" w14:textId="148387E9" w:rsidR="001345FF" w:rsidRDefault="00F070C2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 xml:space="preserve">Scrum Master: Scrum for the Team </w:t>
      </w:r>
      <w:r w:rsidR="001345FF">
        <w:rPr>
          <w:b/>
          <w:bCs/>
          <w:sz w:val="22"/>
          <w:szCs w:val="24"/>
        </w:rPr>
        <w:t>| Percipio and Accenture</w:t>
      </w:r>
    </w:p>
    <w:p w14:paraId="7C9E00C5" w14:textId="77777777" w:rsidR="001345FF" w:rsidRDefault="001345FF" w:rsidP="001345FF">
      <w:pPr>
        <w:pStyle w:val="Year"/>
        <w:rPr>
          <w:sz w:val="18"/>
        </w:rPr>
      </w:pPr>
    </w:p>
    <w:p w14:paraId="339A6C82" w14:textId="3679E048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September 2025</w:t>
      </w:r>
      <w:r w:rsidRPr="003037EC">
        <w:rPr>
          <w:sz w:val="18"/>
        </w:rPr>
        <w:t>)</w:t>
      </w:r>
    </w:p>
    <w:p w14:paraId="4641878D" w14:textId="1501BC74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lastRenderedPageBreak/>
        <w:t>Software Quality Assurance</w:t>
      </w:r>
      <w:r w:rsidR="00F070C2">
        <w:rPr>
          <w:b/>
          <w:bCs/>
          <w:sz w:val="22"/>
          <w:szCs w:val="24"/>
        </w:rPr>
        <w:t xml:space="preserve"> </w:t>
      </w:r>
      <w:r>
        <w:rPr>
          <w:b/>
          <w:bCs/>
          <w:sz w:val="22"/>
          <w:szCs w:val="24"/>
        </w:rPr>
        <w:t>| Percipio and Accenture</w:t>
      </w:r>
    </w:p>
    <w:p w14:paraId="17730BDA" w14:textId="77777777" w:rsidR="001345FF" w:rsidRDefault="001345FF" w:rsidP="001345FF">
      <w:pPr>
        <w:pStyle w:val="Year"/>
        <w:rPr>
          <w:sz w:val="18"/>
        </w:rPr>
      </w:pPr>
    </w:p>
    <w:p w14:paraId="140B3681" w14:textId="0C078481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September 2025</w:t>
      </w:r>
      <w:r w:rsidRPr="003037EC">
        <w:rPr>
          <w:sz w:val="18"/>
        </w:rPr>
        <w:t>)</w:t>
      </w:r>
    </w:p>
    <w:p w14:paraId="0D36BF85" w14:textId="7EA77A90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Agile Organizations: Building an Agile Culture</w:t>
      </w:r>
      <w:r w:rsidR="00F070C2">
        <w:rPr>
          <w:b/>
          <w:bCs/>
          <w:sz w:val="22"/>
          <w:szCs w:val="24"/>
        </w:rPr>
        <w:t xml:space="preserve"> </w:t>
      </w:r>
      <w:r>
        <w:rPr>
          <w:b/>
          <w:bCs/>
          <w:sz w:val="22"/>
          <w:szCs w:val="24"/>
        </w:rPr>
        <w:t>| Percipio and Accenture</w:t>
      </w:r>
    </w:p>
    <w:p w14:paraId="3CDD6227" w14:textId="77777777" w:rsidR="001345FF" w:rsidRDefault="001345FF" w:rsidP="001345FF">
      <w:pPr>
        <w:pStyle w:val="Year"/>
        <w:rPr>
          <w:sz w:val="18"/>
        </w:rPr>
      </w:pPr>
    </w:p>
    <w:p w14:paraId="2E6DE3D6" w14:textId="42E58DE5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August 2025</w:t>
      </w:r>
      <w:r w:rsidRPr="003037EC">
        <w:rPr>
          <w:sz w:val="18"/>
        </w:rPr>
        <w:t>)</w:t>
      </w:r>
    </w:p>
    <w:p w14:paraId="48CA5E63" w14:textId="7A15F100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CAPM: Agile Adaptive Project Management</w:t>
      </w:r>
      <w:r w:rsidR="00F070C2">
        <w:rPr>
          <w:b/>
          <w:bCs/>
          <w:sz w:val="22"/>
          <w:szCs w:val="24"/>
        </w:rPr>
        <w:t xml:space="preserve"> </w:t>
      </w:r>
      <w:r>
        <w:rPr>
          <w:b/>
          <w:bCs/>
          <w:sz w:val="22"/>
          <w:szCs w:val="24"/>
        </w:rPr>
        <w:t>| Percipio and Accenture</w:t>
      </w:r>
    </w:p>
    <w:p w14:paraId="0F4D9586" w14:textId="77777777" w:rsidR="001345FF" w:rsidRDefault="001345FF" w:rsidP="00104DE8">
      <w:pPr>
        <w:pStyle w:val="Year"/>
        <w:rPr>
          <w:sz w:val="18"/>
        </w:rPr>
      </w:pPr>
    </w:p>
    <w:p w14:paraId="3B5E197D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24049A11" w14:textId="36CB9598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Data Access &amp; Governance Policies: Data Classification, Encryption, &amp; Monitoring</w:t>
      </w:r>
      <w:r w:rsidR="00F070C2">
        <w:rPr>
          <w:b/>
          <w:bCs/>
          <w:sz w:val="22"/>
          <w:szCs w:val="24"/>
        </w:rPr>
        <w:t xml:space="preserve"> </w:t>
      </w:r>
      <w:r>
        <w:rPr>
          <w:b/>
          <w:bCs/>
          <w:sz w:val="22"/>
          <w:szCs w:val="24"/>
        </w:rPr>
        <w:t>| Percipio and Accenture</w:t>
      </w:r>
    </w:p>
    <w:p w14:paraId="221283FC" w14:textId="77777777" w:rsidR="001345FF" w:rsidRDefault="001345FF" w:rsidP="001345FF">
      <w:pPr>
        <w:pStyle w:val="Year"/>
        <w:rPr>
          <w:sz w:val="18"/>
        </w:rPr>
      </w:pPr>
    </w:p>
    <w:p w14:paraId="1E9719E0" w14:textId="4EDD7D08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25C85BA7" w14:textId="2FD90A7F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Responsible Use of AI | Percipio and Accenture</w:t>
      </w:r>
    </w:p>
    <w:p w14:paraId="60685BD0" w14:textId="77777777" w:rsidR="001345FF" w:rsidRDefault="001345FF" w:rsidP="00104DE8">
      <w:pPr>
        <w:pStyle w:val="Year"/>
        <w:rPr>
          <w:sz w:val="18"/>
        </w:rPr>
      </w:pPr>
    </w:p>
    <w:p w14:paraId="2750D8BD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2AD89112" w14:textId="3BE83A94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Leading Security Teams for GenAI Solutions: Use of Generative AI | Percipio and Accenture</w:t>
      </w:r>
    </w:p>
    <w:p w14:paraId="3656FF45" w14:textId="77777777" w:rsidR="001345FF" w:rsidRDefault="001345FF" w:rsidP="001345FF">
      <w:pPr>
        <w:pStyle w:val="Year"/>
        <w:rPr>
          <w:sz w:val="18"/>
        </w:rPr>
      </w:pPr>
    </w:p>
    <w:p w14:paraId="30374B5B" w14:textId="707E3F80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5452AD23" w14:textId="2276A36E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Exploring Business Process Automation | Percipio and Accenture</w:t>
      </w:r>
    </w:p>
    <w:p w14:paraId="6F1A54DE" w14:textId="77777777" w:rsidR="001345FF" w:rsidRDefault="001345FF" w:rsidP="00104DE8">
      <w:pPr>
        <w:pStyle w:val="Year"/>
        <w:rPr>
          <w:sz w:val="18"/>
        </w:rPr>
      </w:pPr>
    </w:p>
    <w:p w14:paraId="1B6BC834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10EC373B" w14:textId="56D403D6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Using Robots and RPA in the Workplace | Percipio and Accenture</w:t>
      </w:r>
    </w:p>
    <w:p w14:paraId="53C3F935" w14:textId="77777777" w:rsidR="001345FF" w:rsidRDefault="001345FF" w:rsidP="00104DE8">
      <w:pPr>
        <w:pStyle w:val="Year"/>
        <w:rPr>
          <w:sz w:val="18"/>
        </w:rPr>
      </w:pPr>
    </w:p>
    <w:p w14:paraId="66A5DC60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5E9DCBF2" w14:textId="15B59FB8" w:rsidR="001345FF" w:rsidRDefault="001345FF" w:rsidP="001345FF">
      <w:pPr>
        <w:pStyle w:val="Year"/>
        <w:jc w:val="left"/>
        <w:rPr>
          <w:sz w:val="18"/>
        </w:rPr>
      </w:pPr>
      <w:r>
        <w:rPr>
          <w:b/>
          <w:bCs/>
          <w:sz w:val="22"/>
          <w:szCs w:val="24"/>
        </w:rPr>
        <w:t>Software Design and Development: Design Patterns &amp; SOLID Principles | Percipio and Accenture</w:t>
      </w:r>
    </w:p>
    <w:p w14:paraId="64B5D16D" w14:textId="77777777" w:rsidR="001345FF" w:rsidRDefault="001345FF" w:rsidP="001345FF">
      <w:pPr>
        <w:pStyle w:val="Year"/>
        <w:rPr>
          <w:sz w:val="18"/>
        </w:rPr>
      </w:pPr>
    </w:p>
    <w:p w14:paraId="338FDF03" w14:textId="2B5B32BA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316B44EA" w14:textId="043731BD" w:rsidR="001345FF" w:rsidRPr="00191799" w:rsidRDefault="001345FF" w:rsidP="001345FF">
      <w:pPr>
        <w:pStyle w:val="Year"/>
        <w:jc w:val="left"/>
      </w:pPr>
      <w:r>
        <w:rPr>
          <w:b/>
          <w:bCs/>
          <w:sz w:val="22"/>
          <w:szCs w:val="24"/>
        </w:rPr>
        <w:t>Effective Team Communication | Percipio and Accenture</w:t>
      </w:r>
    </w:p>
    <w:p w14:paraId="284D2BA3" w14:textId="77777777" w:rsidR="001345FF" w:rsidRDefault="001345FF" w:rsidP="00104DE8">
      <w:pPr>
        <w:pStyle w:val="Year"/>
        <w:rPr>
          <w:sz w:val="18"/>
        </w:rPr>
      </w:pPr>
    </w:p>
    <w:p w14:paraId="3B1EF72F" w14:textId="77777777" w:rsidR="001345FF" w:rsidRPr="003037EC" w:rsidRDefault="001345FF" w:rsidP="001345FF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2DFD9F9D" w14:textId="7E50E189" w:rsidR="001345FF" w:rsidRPr="00191799" w:rsidRDefault="001345FF" w:rsidP="001345FF">
      <w:pPr>
        <w:pStyle w:val="Year"/>
        <w:jc w:val="left"/>
      </w:pPr>
      <w:r>
        <w:rPr>
          <w:b/>
          <w:bCs/>
          <w:sz w:val="22"/>
          <w:szCs w:val="24"/>
        </w:rPr>
        <w:t>Exploring Project Management, Then and Now (2021 update) | Percipio and Accenture</w:t>
      </w:r>
    </w:p>
    <w:p w14:paraId="1336DF3E" w14:textId="77777777" w:rsidR="001345FF" w:rsidRDefault="001345FF" w:rsidP="00104DE8">
      <w:pPr>
        <w:pStyle w:val="Year"/>
        <w:rPr>
          <w:sz w:val="18"/>
        </w:rPr>
      </w:pPr>
    </w:p>
    <w:p w14:paraId="61AC8A07" w14:textId="77777777" w:rsidR="00005673" w:rsidRPr="003037EC" w:rsidRDefault="00005673" w:rsidP="00005673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6D2EA3FD" w14:textId="4DE48D17" w:rsidR="001345FF" w:rsidRPr="00191799" w:rsidRDefault="001345FF" w:rsidP="001345FF">
      <w:pPr>
        <w:pStyle w:val="Year"/>
        <w:jc w:val="left"/>
      </w:pPr>
      <w:r>
        <w:rPr>
          <w:b/>
          <w:bCs/>
          <w:sz w:val="22"/>
          <w:szCs w:val="24"/>
        </w:rPr>
        <w:t>Embracing Agile at Scale | Percipio and Accenture</w:t>
      </w:r>
    </w:p>
    <w:p w14:paraId="66C654B5" w14:textId="77777777" w:rsidR="00005673" w:rsidRDefault="00005673" w:rsidP="00005673">
      <w:pPr>
        <w:pStyle w:val="Year"/>
        <w:rPr>
          <w:sz w:val="18"/>
        </w:rPr>
      </w:pPr>
    </w:p>
    <w:p w14:paraId="3CD697DC" w14:textId="54C00D2D" w:rsidR="00005673" w:rsidRPr="003037EC" w:rsidRDefault="00005673" w:rsidP="00005673">
      <w:pPr>
        <w:pStyle w:val="Year"/>
        <w:rPr>
          <w:sz w:val="18"/>
        </w:rPr>
      </w:pPr>
      <w:r>
        <w:rPr>
          <w:sz w:val="18"/>
        </w:rPr>
        <w:t>(June 2025</w:t>
      </w:r>
      <w:r w:rsidRPr="003037EC">
        <w:rPr>
          <w:sz w:val="18"/>
        </w:rPr>
        <w:t>)</w:t>
      </w:r>
    </w:p>
    <w:p w14:paraId="0F8CADE3" w14:textId="5FFD0137" w:rsidR="00005673" w:rsidRPr="00191799" w:rsidRDefault="00005673" w:rsidP="00005673">
      <w:pPr>
        <w:pStyle w:val="Year"/>
        <w:jc w:val="left"/>
      </w:pPr>
      <w:r>
        <w:rPr>
          <w:b/>
          <w:bCs/>
          <w:sz w:val="22"/>
          <w:szCs w:val="24"/>
        </w:rPr>
        <w:t>Agile Project Planning | Percipio and Accenture</w:t>
      </w:r>
    </w:p>
    <w:p w14:paraId="28D2DF8B" w14:textId="77777777" w:rsidR="00005673" w:rsidRDefault="00005673" w:rsidP="00104DE8">
      <w:pPr>
        <w:pStyle w:val="Year"/>
        <w:rPr>
          <w:sz w:val="18"/>
        </w:rPr>
      </w:pPr>
    </w:p>
    <w:p w14:paraId="19BF6C0D" w14:textId="24A6E981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</w:t>
      </w:r>
      <w:r w:rsidR="00005673">
        <w:rPr>
          <w:sz w:val="18"/>
        </w:rPr>
        <w:t xml:space="preserve">August </w:t>
      </w:r>
      <w:r>
        <w:rPr>
          <w:sz w:val="18"/>
        </w:rPr>
        <w:t>2021</w:t>
      </w:r>
      <w:r w:rsidRPr="003037EC">
        <w:rPr>
          <w:sz w:val="18"/>
        </w:rPr>
        <w:t>)</w:t>
      </w:r>
    </w:p>
    <w:p w14:paraId="6F54C6A4" w14:textId="2EA1A64B" w:rsidR="00104DE8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The Fundamentals of Digital Marketing | Google</w:t>
      </w:r>
    </w:p>
    <w:p w14:paraId="7BFD1174" w14:textId="77777777" w:rsidR="00104DE8" w:rsidRDefault="00104DE8" w:rsidP="00104DE8">
      <w:pPr>
        <w:pStyle w:val="Year"/>
        <w:rPr>
          <w:sz w:val="18"/>
        </w:rPr>
      </w:pPr>
    </w:p>
    <w:p w14:paraId="7E34E3C1" w14:textId="4763B2FA" w:rsidR="00104DE8" w:rsidRPr="003037EC" w:rsidRDefault="00104DE8" w:rsidP="00104DE8">
      <w:pPr>
        <w:pStyle w:val="Year"/>
        <w:rPr>
          <w:sz w:val="18"/>
        </w:rPr>
      </w:pPr>
      <w:r>
        <w:rPr>
          <w:sz w:val="18"/>
        </w:rPr>
        <w:t>(</w:t>
      </w:r>
      <w:r w:rsidR="00005673">
        <w:rPr>
          <w:sz w:val="18"/>
        </w:rPr>
        <w:t xml:space="preserve">August </w:t>
      </w:r>
      <w:r>
        <w:rPr>
          <w:sz w:val="18"/>
        </w:rPr>
        <w:t>2021</w:t>
      </w:r>
      <w:r w:rsidRPr="003037EC">
        <w:rPr>
          <w:sz w:val="18"/>
        </w:rPr>
        <w:t>)</w:t>
      </w:r>
    </w:p>
    <w:p w14:paraId="53CEDE5D" w14:textId="1F802181" w:rsidR="006A08EE" w:rsidRPr="00191799" w:rsidRDefault="00104DE8" w:rsidP="00104DE8">
      <w:pPr>
        <w:pStyle w:val="Year"/>
        <w:jc w:val="left"/>
      </w:pPr>
      <w:r w:rsidRPr="00191799">
        <w:rPr>
          <w:b/>
          <w:bCs/>
          <w:sz w:val="22"/>
          <w:szCs w:val="24"/>
        </w:rPr>
        <w:t>Maintain</w:t>
      </w:r>
      <w:r w:rsidR="00E566D8" w:rsidRPr="00191799">
        <w:rPr>
          <w:b/>
          <w:bCs/>
          <w:sz w:val="22"/>
          <w:szCs w:val="24"/>
        </w:rPr>
        <w:t>ing</w:t>
      </w:r>
      <w:r w:rsidRPr="00191799">
        <w:rPr>
          <w:b/>
          <w:bCs/>
          <w:sz w:val="22"/>
          <w:szCs w:val="24"/>
        </w:rPr>
        <w:t xml:space="preserve"> Computer Systems and Networks | TESDA</w:t>
      </w:r>
    </w:p>
    <w:p w14:paraId="1C4F33C4" w14:textId="77777777" w:rsidR="00104DE8" w:rsidRDefault="00104DE8" w:rsidP="00104DE8">
      <w:pPr>
        <w:pStyle w:val="Year"/>
        <w:rPr>
          <w:sz w:val="18"/>
        </w:rPr>
      </w:pPr>
    </w:p>
    <w:p w14:paraId="41DB6BBD" w14:textId="50FCA9AC" w:rsidR="00104DE8" w:rsidRPr="003037EC" w:rsidRDefault="00104DE8" w:rsidP="00104DE8">
      <w:pPr>
        <w:pStyle w:val="Year"/>
        <w:rPr>
          <w:sz w:val="18"/>
        </w:rPr>
      </w:pPr>
      <w:r w:rsidRPr="003037EC">
        <w:rPr>
          <w:sz w:val="18"/>
        </w:rPr>
        <w:t>(</w:t>
      </w:r>
      <w:r w:rsidR="00005673">
        <w:rPr>
          <w:sz w:val="18"/>
        </w:rPr>
        <w:t xml:space="preserve">August </w:t>
      </w:r>
      <w:r>
        <w:rPr>
          <w:sz w:val="18"/>
        </w:rPr>
        <w:t>20</w:t>
      </w:r>
      <w:r w:rsidR="00F8032A">
        <w:rPr>
          <w:sz w:val="18"/>
        </w:rPr>
        <w:t>21</w:t>
      </w:r>
      <w:r w:rsidRPr="003037EC">
        <w:rPr>
          <w:sz w:val="18"/>
        </w:rPr>
        <w:t>)</w:t>
      </w:r>
    </w:p>
    <w:p w14:paraId="40A6A077" w14:textId="4104AB66" w:rsidR="00104DE8" w:rsidRPr="00191799" w:rsidRDefault="00104DE8" w:rsidP="00104DE8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 xml:space="preserve">SMART </w:t>
      </w:r>
      <w:proofErr w:type="spellStart"/>
      <w:r w:rsidRPr="00191799">
        <w:rPr>
          <w:b/>
          <w:bCs/>
          <w:sz w:val="22"/>
          <w:szCs w:val="24"/>
        </w:rPr>
        <w:t>Technopreneurship</w:t>
      </w:r>
      <w:proofErr w:type="spellEnd"/>
      <w:r w:rsidRPr="00191799">
        <w:rPr>
          <w:b/>
          <w:bCs/>
          <w:sz w:val="22"/>
          <w:szCs w:val="24"/>
        </w:rPr>
        <w:t xml:space="preserve"> 101 | TESDA</w:t>
      </w:r>
    </w:p>
    <w:p w14:paraId="18B4E681" w14:textId="77777777" w:rsidR="00104DE8" w:rsidRDefault="00104DE8" w:rsidP="006A08EE">
      <w:pPr>
        <w:pStyle w:val="Year"/>
        <w:rPr>
          <w:sz w:val="18"/>
        </w:rPr>
      </w:pPr>
    </w:p>
    <w:p w14:paraId="77DEFDE8" w14:textId="0CDAED62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r w:rsidR="00005673">
        <w:rPr>
          <w:sz w:val="18"/>
        </w:rPr>
        <w:t xml:space="preserve">October </w:t>
      </w:r>
      <w:r w:rsidRPr="003037EC">
        <w:rPr>
          <w:sz w:val="18"/>
        </w:rPr>
        <w:t>2018)</w:t>
      </w:r>
    </w:p>
    <w:p w14:paraId="3B5F0260" w14:textId="785F4FAF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Building Entrepreneurial Ecosystem to Enhance Higher Education Value-Added for Better Graduate Employability</w:t>
      </w:r>
      <w:r w:rsidR="00104DE8" w:rsidRPr="00191799">
        <w:rPr>
          <w:b/>
          <w:bCs/>
          <w:sz w:val="22"/>
          <w:szCs w:val="24"/>
        </w:rPr>
        <w:t xml:space="preserve"> |</w:t>
      </w:r>
      <w:r w:rsidRPr="00191799">
        <w:rPr>
          <w:b/>
          <w:bCs/>
          <w:sz w:val="22"/>
          <w:szCs w:val="24"/>
        </w:rPr>
        <w:t xml:space="preserve"> (BEEHIVE) – MOOC</w:t>
      </w:r>
    </w:p>
    <w:p w14:paraId="2B450DF3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417E71FF" w14:textId="4FEA4C11" w:rsidR="006A08EE" w:rsidRPr="003037EC" w:rsidRDefault="006A08EE" w:rsidP="006A08EE">
      <w:pPr>
        <w:pStyle w:val="Year"/>
        <w:rPr>
          <w:sz w:val="18"/>
        </w:rPr>
      </w:pPr>
      <w:r w:rsidRPr="003037EC">
        <w:rPr>
          <w:sz w:val="18"/>
        </w:rPr>
        <w:t>(</w:t>
      </w:r>
      <w:r w:rsidR="00005673">
        <w:rPr>
          <w:sz w:val="18"/>
        </w:rPr>
        <w:t xml:space="preserve">February </w:t>
      </w:r>
      <w:r w:rsidRPr="003037EC">
        <w:rPr>
          <w:sz w:val="18"/>
        </w:rPr>
        <w:t>2017)</w:t>
      </w:r>
    </w:p>
    <w:p w14:paraId="3336EDA3" w14:textId="3889DF38" w:rsidR="006A08EE" w:rsidRPr="00191799" w:rsidRDefault="006A08EE" w:rsidP="006A08EE">
      <w:pPr>
        <w:pStyle w:val="Year"/>
        <w:jc w:val="left"/>
        <w:rPr>
          <w:b/>
          <w:bCs/>
          <w:sz w:val="22"/>
          <w:szCs w:val="24"/>
        </w:rPr>
      </w:pPr>
      <w:r w:rsidRPr="00191799">
        <w:rPr>
          <w:b/>
          <w:bCs/>
          <w:sz w:val="22"/>
          <w:szCs w:val="24"/>
        </w:rPr>
        <w:t>Sharpen</w:t>
      </w:r>
      <w:r w:rsidR="00612255" w:rsidRPr="00191799">
        <w:rPr>
          <w:b/>
          <w:bCs/>
          <w:sz w:val="22"/>
          <w:szCs w:val="24"/>
        </w:rPr>
        <w:t>ing Junior Mobile Technologists</w:t>
      </w:r>
      <w:r w:rsidR="00104DE8" w:rsidRPr="00191799">
        <w:rPr>
          <w:b/>
          <w:bCs/>
          <w:sz w:val="22"/>
          <w:szCs w:val="24"/>
        </w:rPr>
        <w:t xml:space="preserve"> | University of Cebu</w:t>
      </w:r>
    </w:p>
    <w:p w14:paraId="43F71E00" w14:textId="77777777" w:rsidR="006A08EE" w:rsidRPr="003037EC" w:rsidRDefault="006A08EE" w:rsidP="006A08EE">
      <w:pPr>
        <w:pStyle w:val="Year"/>
        <w:jc w:val="left"/>
        <w:rPr>
          <w:b/>
          <w:bCs/>
          <w:szCs w:val="24"/>
        </w:rPr>
      </w:pPr>
    </w:p>
    <w:p w14:paraId="582BC1BC" w14:textId="77777777" w:rsidR="00005673" w:rsidRPr="003037EC" w:rsidRDefault="00005673" w:rsidP="00005673">
      <w:pPr>
        <w:pStyle w:val="Year"/>
        <w:rPr>
          <w:sz w:val="18"/>
        </w:rPr>
      </w:pPr>
      <w:r w:rsidRPr="003037EC">
        <w:rPr>
          <w:sz w:val="18"/>
        </w:rPr>
        <w:t>(</w:t>
      </w:r>
      <w:r>
        <w:rPr>
          <w:sz w:val="18"/>
        </w:rPr>
        <w:t xml:space="preserve">February </w:t>
      </w:r>
      <w:r w:rsidRPr="003037EC">
        <w:rPr>
          <w:sz w:val="18"/>
        </w:rPr>
        <w:t>2016)</w:t>
      </w:r>
    </w:p>
    <w:p w14:paraId="7F633807" w14:textId="7D8C0E4C" w:rsidR="00191799" w:rsidRDefault="006A08EE" w:rsidP="006428EB">
      <w:pPr>
        <w:spacing w:after="0"/>
        <w:rPr>
          <w:rFonts w:ascii="Century Gothic" w:hAnsi="Century Gothic"/>
          <w:b/>
          <w:bCs/>
          <w:szCs w:val="20"/>
        </w:rPr>
      </w:pPr>
      <w:r w:rsidRPr="00191799">
        <w:rPr>
          <w:rFonts w:ascii="Century Gothic" w:hAnsi="Century Gothic"/>
          <w:b/>
          <w:bCs/>
          <w:szCs w:val="20"/>
        </w:rPr>
        <w:t>Shaping up Creativ</w:t>
      </w:r>
      <w:r w:rsidR="00612255" w:rsidRPr="00191799">
        <w:rPr>
          <w:rFonts w:ascii="Century Gothic" w:hAnsi="Century Gothic"/>
          <w:b/>
          <w:bCs/>
          <w:szCs w:val="20"/>
        </w:rPr>
        <w:t>e Minds through Great UX Design</w:t>
      </w:r>
      <w:r w:rsidR="00104DE8" w:rsidRPr="00191799">
        <w:rPr>
          <w:rFonts w:ascii="Century Gothic" w:hAnsi="Century Gothic"/>
          <w:b/>
          <w:bCs/>
          <w:szCs w:val="20"/>
        </w:rPr>
        <w:t xml:space="preserve"> | University of Cebu</w:t>
      </w:r>
    </w:p>
    <w:p w14:paraId="68A8629A" w14:textId="77777777" w:rsidR="00F8032A" w:rsidRPr="00BB1230" w:rsidRDefault="00F8032A" w:rsidP="006428EB">
      <w:pPr>
        <w:spacing w:after="0"/>
        <w:rPr>
          <w:rFonts w:ascii="Century Gothic" w:hAnsi="Century Gothic"/>
          <w:b/>
          <w:bCs/>
          <w:szCs w:val="20"/>
        </w:rPr>
      </w:pPr>
    </w:p>
    <w:p w14:paraId="6AFA2008" w14:textId="56D67443" w:rsidR="00B86F1F" w:rsidRPr="003037EC" w:rsidRDefault="00B86F1F" w:rsidP="00B86F1F">
      <w:pPr>
        <w:pStyle w:val="Heading1"/>
        <w:shd w:val="clear" w:color="auto" w:fill="C45911" w:themeFill="accent2" w:themeFillShade="BF"/>
        <w:jc w:val="center"/>
      </w:pPr>
      <w:r>
        <w:rPr>
          <w:shd w:val="clear" w:color="auto" w:fill="C45911" w:themeFill="accent2" w:themeFillShade="BF"/>
        </w:rPr>
        <w:lastRenderedPageBreak/>
        <w:t>REFERENCE</w:t>
      </w:r>
    </w:p>
    <w:p w14:paraId="18ABBE0E" w14:textId="77777777" w:rsidR="00B86F1F" w:rsidRPr="003037EC" w:rsidRDefault="00B86F1F" w:rsidP="00B86F1F">
      <w:pPr>
        <w:pStyle w:val="Year"/>
        <w:rPr>
          <w:sz w:val="18"/>
        </w:rPr>
      </w:pPr>
    </w:p>
    <w:p w14:paraId="12387E54" w14:textId="10B55750" w:rsidR="00B86F1F" w:rsidRDefault="0057132A" w:rsidP="00B86F1F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>M</w:t>
      </w:r>
      <w:r w:rsidR="001217C5">
        <w:rPr>
          <w:b/>
          <w:bCs/>
          <w:sz w:val="24"/>
          <w:szCs w:val="24"/>
        </w:rPr>
        <w:t>r</w:t>
      </w:r>
      <w:r w:rsidRPr="0057132A">
        <w:rPr>
          <w:b/>
          <w:bCs/>
          <w:sz w:val="24"/>
          <w:szCs w:val="24"/>
        </w:rPr>
        <w:t xml:space="preserve">. </w:t>
      </w:r>
      <w:r w:rsidR="001217C5" w:rsidRPr="001217C5">
        <w:rPr>
          <w:b/>
          <w:bCs/>
          <w:sz w:val="24"/>
          <w:szCs w:val="24"/>
          <w:lang w:val="en-PH"/>
        </w:rPr>
        <w:t xml:space="preserve">John Rosell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Magalso</w:t>
      </w:r>
      <w:proofErr w:type="spellEnd"/>
    </w:p>
    <w:p w14:paraId="47749433" w14:textId="74144DED" w:rsidR="004D3BC8" w:rsidRDefault="00B607A5" w:rsidP="004D3BC8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Accenture Inc.</w:t>
      </w:r>
    </w:p>
    <w:p w14:paraId="2C38BEA9" w14:textId="7C818BBC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+63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09618271956</w:t>
      </w:r>
    </w:p>
    <w:p w14:paraId="4A608976" w14:textId="494092B2" w:rsidR="001217C5" w:rsidRPr="00AE2960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john.rosell.magalso@gmail.com</w:t>
      </w:r>
    </w:p>
    <w:p w14:paraId="1C5305F4" w14:textId="77777777" w:rsidR="00B86F1F" w:rsidRPr="003037EC" w:rsidRDefault="00B86F1F" w:rsidP="00B86F1F">
      <w:pPr>
        <w:pStyle w:val="Year"/>
        <w:jc w:val="left"/>
        <w:rPr>
          <w:b/>
          <w:bCs/>
          <w:szCs w:val="24"/>
        </w:rPr>
      </w:pPr>
    </w:p>
    <w:p w14:paraId="28F36520" w14:textId="120AAA26" w:rsidR="00AE2960" w:rsidRDefault="00AE2960" w:rsidP="00AE2960">
      <w:pPr>
        <w:pStyle w:val="Year"/>
        <w:jc w:val="left"/>
        <w:rPr>
          <w:b/>
          <w:bCs/>
          <w:sz w:val="24"/>
          <w:szCs w:val="24"/>
        </w:rPr>
      </w:pPr>
      <w:r w:rsidRPr="0057132A">
        <w:rPr>
          <w:b/>
          <w:bCs/>
          <w:sz w:val="24"/>
          <w:szCs w:val="24"/>
        </w:rPr>
        <w:t xml:space="preserve">Ms. </w:t>
      </w:r>
      <w:r w:rsidR="001217C5" w:rsidRPr="001217C5">
        <w:rPr>
          <w:b/>
          <w:bCs/>
          <w:sz w:val="24"/>
          <w:szCs w:val="24"/>
          <w:lang w:val="en-PH"/>
        </w:rPr>
        <w:t xml:space="preserve">Ma Thania </w:t>
      </w:r>
      <w:proofErr w:type="spellStart"/>
      <w:r w:rsidR="001217C5" w:rsidRPr="001217C5">
        <w:rPr>
          <w:b/>
          <w:bCs/>
          <w:sz w:val="24"/>
          <w:szCs w:val="24"/>
          <w:lang w:val="en-PH"/>
        </w:rPr>
        <w:t>Sinogaya</w:t>
      </w:r>
      <w:proofErr w:type="spellEnd"/>
    </w:p>
    <w:p w14:paraId="795D3BA4" w14:textId="77777777" w:rsidR="001217C5" w:rsidRDefault="001217C5" w:rsidP="00AE2960">
      <w:pPr>
        <w:pStyle w:val="Year"/>
        <w:jc w:val="left"/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</w:pPr>
      <w:r w:rsidRPr="001217C5">
        <w:rPr>
          <w:rFonts w:cs="Segoe UI"/>
          <w:color w:val="C45911" w:themeColor="accent2" w:themeShade="BF"/>
          <w:szCs w:val="18"/>
          <w:shd w:val="clear" w:color="auto" w:fill="FFFFFF"/>
          <w:lang w:val="en-PH"/>
        </w:rPr>
        <w:t>DNA Micro</w:t>
      </w:r>
    </w:p>
    <w:p w14:paraId="429FA5AE" w14:textId="2E18767A" w:rsidR="00AE2960" w:rsidRDefault="00AE2960" w:rsidP="00AE2960">
      <w:pPr>
        <w:pStyle w:val="Year"/>
        <w:jc w:val="left"/>
        <w:rPr>
          <w:rFonts w:cs="Segoe UI"/>
          <w:sz w:val="18"/>
          <w:szCs w:val="18"/>
          <w:shd w:val="clear" w:color="auto" w:fill="FFFFFF"/>
          <w:lang w:val="en-PH"/>
        </w:rPr>
      </w:pPr>
      <w:r>
        <w:rPr>
          <w:rFonts w:cs="Segoe UI"/>
          <w:sz w:val="18"/>
          <w:szCs w:val="18"/>
          <w:shd w:val="clear" w:color="auto" w:fill="FFFFFF"/>
        </w:rPr>
        <w:t>Contact:</w:t>
      </w:r>
      <w:r w:rsidR="001217C5">
        <w:rPr>
          <w:rFonts w:cs="Segoe UI"/>
          <w:sz w:val="18"/>
          <w:szCs w:val="18"/>
          <w:shd w:val="clear" w:color="auto" w:fill="FFFFFF"/>
        </w:rPr>
        <w:t xml:space="preserve"> </w:t>
      </w:r>
      <w:r w:rsidR="001217C5" w:rsidRPr="001217C5">
        <w:rPr>
          <w:rFonts w:cs="Segoe UI"/>
          <w:sz w:val="18"/>
          <w:szCs w:val="18"/>
          <w:shd w:val="clear" w:color="auto" w:fill="FFFFFF"/>
          <w:lang w:val="en-PH"/>
        </w:rPr>
        <w:t>+63 961 831 1801</w:t>
      </w:r>
    </w:p>
    <w:p w14:paraId="4258A0C0" w14:textId="3D505897" w:rsidR="001217C5" w:rsidRPr="001217C5" w:rsidRDefault="001217C5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  <w:lang w:val="en-PH"/>
        </w:rPr>
        <w:t xml:space="preserve">Email: </w:t>
      </w:r>
      <w:r w:rsidRPr="001217C5">
        <w:rPr>
          <w:rFonts w:cs="Segoe UI"/>
          <w:sz w:val="18"/>
          <w:szCs w:val="18"/>
          <w:shd w:val="clear" w:color="auto" w:fill="FFFFFF"/>
          <w:lang w:val="en-PH"/>
        </w:rPr>
        <w:t>ma.thania.sinogaya@gmail.com</w:t>
      </w:r>
    </w:p>
    <w:p w14:paraId="6CFB64D1" w14:textId="03579799" w:rsidR="005756B7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3191FADE" w14:textId="4142F650" w:rsidR="005756B7" w:rsidRDefault="005756B7" w:rsidP="005756B7">
      <w:pPr>
        <w:pStyle w:val="Year"/>
        <w:jc w:val="left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r. Kevin Rey Co</w:t>
      </w:r>
    </w:p>
    <w:p w14:paraId="4851E4CC" w14:textId="10827ED8" w:rsidR="005756B7" w:rsidRPr="0057132A" w:rsidRDefault="005756B7" w:rsidP="005756B7">
      <w:pPr>
        <w:pStyle w:val="Year"/>
        <w:jc w:val="left"/>
        <w:rPr>
          <w:rFonts w:cs="Segoe UI"/>
          <w:caps/>
          <w:color w:val="C45911" w:themeColor="accent2" w:themeShade="BF"/>
          <w:sz w:val="18"/>
          <w:szCs w:val="18"/>
          <w:shd w:val="clear" w:color="auto" w:fill="FFFFFF"/>
        </w:rPr>
      </w:pPr>
      <w:r>
        <w:rPr>
          <w:rFonts w:cs="Segoe UI"/>
          <w:color w:val="C45911" w:themeColor="accent2" w:themeShade="BF"/>
          <w:szCs w:val="18"/>
          <w:shd w:val="clear" w:color="auto" w:fill="FFFFFF"/>
        </w:rPr>
        <w:t xml:space="preserve">Operation Manager – </w:t>
      </w:r>
      <w:r w:rsidR="00F37855">
        <w:rPr>
          <w:rFonts w:cs="Segoe UI"/>
          <w:color w:val="C45911" w:themeColor="accent2" w:themeShade="BF"/>
          <w:szCs w:val="18"/>
          <w:shd w:val="clear" w:color="auto" w:fill="FFFFFF"/>
        </w:rPr>
        <w:t>Fat House Distributors LLC</w:t>
      </w:r>
    </w:p>
    <w:p w14:paraId="08C35143" w14:textId="22BFE2FF" w:rsidR="005756B7" w:rsidRDefault="005756B7" w:rsidP="005756B7">
      <w:pPr>
        <w:pStyle w:val="Year"/>
        <w:jc w:val="left"/>
        <w:rPr>
          <w:rFonts w:cs="Segoe UI"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Contact: 0995 – 930 – 1450  </w:t>
      </w:r>
    </w:p>
    <w:p w14:paraId="36FE611E" w14:textId="7A7F73D8" w:rsidR="005550B9" w:rsidRPr="00AE2960" w:rsidRDefault="005550B9" w:rsidP="005756B7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  <w:r>
        <w:rPr>
          <w:rFonts w:cs="Segoe UI"/>
          <w:sz w:val="18"/>
          <w:szCs w:val="18"/>
          <w:shd w:val="clear" w:color="auto" w:fill="FFFFFF"/>
        </w:rPr>
        <w:t xml:space="preserve">Email: </w:t>
      </w:r>
      <w:r w:rsidRPr="005550B9">
        <w:rPr>
          <w:rFonts w:cs="Segoe UI"/>
          <w:sz w:val="18"/>
          <w:szCs w:val="18"/>
          <w:shd w:val="clear" w:color="auto" w:fill="FFFFFF"/>
          <w:lang w:val="en-PH"/>
        </w:rPr>
        <w:t>kevinreyco2@gmail.com</w:t>
      </w:r>
    </w:p>
    <w:p w14:paraId="525F6AD3" w14:textId="77777777" w:rsidR="005756B7" w:rsidRPr="00AE2960" w:rsidRDefault="005756B7" w:rsidP="00AE2960">
      <w:pPr>
        <w:pStyle w:val="Year"/>
        <w:jc w:val="left"/>
        <w:rPr>
          <w:rFonts w:cs="Segoe UI"/>
          <w:caps/>
          <w:sz w:val="18"/>
          <w:szCs w:val="18"/>
          <w:shd w:val="clear" w:color="auto" w:fill="FFFFFF"/>
        </w:rPr>
      </w:pPr>
    </w:p>
    <w:p w14:paraId="1B71774A" w14:textId="77777777" w:rsidR="00B86F1F" w:rsidRPr="003037EC" w:rsidRDefault="00B86F1F" w:rsidP="006428EB">
      <w:pPr>
        <w:spacing w:after="0"/>
        <w:rPr>
          <w:rFonts w:ascii="Century Gothic" w:hAnsi="Century Gothic"/>
          <w:b/>
          <w:bCs/>
          <w:sz w:val="20"/>
          <w:szCs w:val="20"/>
        </w:rPr>
      </w:pPr>
    </w:p>
    <w:sectPr w:rsidR="00B86F1F" w:rsidRPr="003037EC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D4F4806" w14:textId="77777777" w:rsidR="00CC7B2B" w:rsidRDefault="00CC7B2B" w:rsidP="000B6987">
      <w:pPr>
        <w:spacing w:after="0" w:line="240" w:lineRule="auto"/>
      </w:pPr>
      <w:r>
        <w:separator/>
      </w:r>
    </w:p>
  </w:endnote>
  <w:endnote w:type="continuationSeparator" w:id="0">
    <w:p w14:paraId="7D7253CB" w14:textId="77777777" w:rsidR="00CC7B2B" w:rsidRDefault="00CC7B2B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876072461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2B7761DA" w14:textId="697613E7" w:rsidR="000B6987" w:rsidRDefault="000B6987" w:rsidP="000B6987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60C9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D9F7B3" w14:textId="77777777" w:rsidR="00CC7B2B" w:rsidRDefault="00CC7B2B" w:rsidP="000B6987">
      <w:pPr>
        <w:spacing w:after="0" w:line="240" w:lineRule="auto"/>
      </w:pPr>
      <w:r>
        <w:separator/>
      </w:r>
    </w:p>
  </w:footnote>
  <w:footnote w:type="continuationSeparator" w:id="0">
    <w:p w14:paraId="2EC873DF" w14:textId="77777777" w:rsidR="00CC7B2B" w:rsidRDefault="00CC7B2B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0176509">
    <w:abstractNumId w:val="0"/>
  </w:num>
  <w:num w:numId="2" w16cid:durableId="1797681061">
    <w:abstractNumId w:val="1"/>
  </w:num>
  <w:num w:numId="3" w16cid:durableId="2094160239">
    <w:abstractNumId w:val="3"/>
  </w:num>
  <w:num w:numId="4" w16cid:durableId="1504972415">
    <w:abstractNumId w:val="2"/>
  </w:num>
  <w:num w:numId="5" w16cid:durableId="4509780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038B6"/>
    <w:rsid w:val="00003B3D"/>
    <w:rsid w:val="00005673"/>
    <w:rsid w:val="00021E26"/>
    <w:rsid w:val="000263AC"/>
    <w:rsid w:val="000359E3"/>
    <w:rsid w:val="00041352"/>
    <w:rsid w:val="0007764B"/>
    <w:rsid w:val="000928C4"/>
    <w:rsid w:val="00096A76"/>
    <w:rsid w:val="000B4E0C"/>
    <w:rsid w:val="000B6987"/>
    <w:rsid w:val="000E02DA"/>
    <w:rsid w:val="001015B9"/>
    <w:rsid w:val="00104DE8"/>
    <w:rsid w:val="00107503"/>
    <w:rsid w:val="001217C5"/>
    <w:rsid w:val="001345FF"/>
    <w:rsid w:val="00153D0E"/>
    <w:rsid w:val="00187CC8"/>
    <w:rsid w:val="0019112C"/>
    <w:rsid w:val="00191477"/>
    <w:rsid w:val="00191799"/>
    <w:rsid w:val="001D446E"/>
    <w:rsid w:val="001F343A"/>
    <w:rsid w:val="00207798"/>
    <w:rsid w:val="00207A96"/>
    <w:rsid w:val="00220BDD"/>
    <w:rsid w:val="00222158"/>
    <w:rsid w:val="002240C7"/>
    <w:rsid w:val="00225A62"/>
    <w:rsid w:val="002271AA"/>
    <w:rsid w:val="002554FC"/>
    <w:rsid w:val="00255899"/>
    <w:rsid w:val="00260C9A"/>
    <w:rsid w:val="00271C0E"/>
    <w:rsid w:val="0027478B"/>
    <w:rsid w:val="00281811"/>
    <w:rsid w:val="002915D8"/>
    <w:rsid w:val="002B0140"/>
    <w:rsid w:val="002B66F2"/>
    <w:rsid w:val="002C145C"/>
    <w:rsid w:val="002D1725"/>
    <w:rsid w:val="002D4820"/>
    <w:rsid w:val="002E6614"/>
    <w:rsid w:val="00300EAA"/>
    <w:rsid w:val="003037EC"/>
    <w:rsid w:val="00304920"/>
    <w:rsid w:val="0032061A"/>
    <w:rsid w:val="003357CA"/>
    <w:rsid w:val="003639EB"/>
    <w:rsid w:val="003741F7"/>
    <w:rsid w:val="003A580A"/>
    <w:rsid w:val="003B285C"/>
    <w:rsid w:val="003D0384"/>
    <w:rsid w:val="00404510"/>
    <w:rsid w:val="004236E2"/>
    <w:rsid w:val="00435CF6"/>
    <w:rsid w:val="004448CD"/>
    <w:rsid w:val="00445B7A"/>
    <w:rsid w:val="00463F7D"/>
    <w:rsid w:val="004713ED"/>
    <w:rsid w:val="00487E31"/>
    <w:rsid w:val="004D3BC8"/>
    <w:rsid w:val="004D7B94"/>
    <w:rsid w:val="00503663"/>
    <w:rsid w:val="00513E87"/>
    <w:rsid w:val="0051455C"/>
    <w:rsid w:val="00514AF4"/>
    <w:rsid w:val="0052489D"/>
    <w:rsid w:val="005327A9"/>
    <w:rsid w:val="005519CE"/>
    <w:rsid w:val="00551F33"/>
    <w:rsid w:val="00554282"/>
    <w:rsid w:val="005550B9"/>
    <w:rsid w:val="005675DF"/>
    <w:rsid w:val="0057132A"/>
    <w:rsid w:val="005756B7"/>
    <w:rsid w:val="00592B2F"/>
    <w:rsid w:val="00597A4F"/>
    <w:rsid w:val="005A1429"/>
    <w:rsid w:val="005C0488"/>
    <w:rsid w:val="005C2137"/>
    <w:rsid w:val="005E3915"/>
    <w:rsid w:val="005E6664"/>
    <w:rsid w:val="005E71B4"/>
    <w:rsid w:val="006077D7"/>
    <w:rsid w:val="0061039E"/>
    <w:rsid w:val="006105A9"/>
    <w:rsid w:val="00612255"/>
    <w:rsid w:val="00616199"/>
    <w:rsid w:val="00632A14"/>
    <w:rsid w:val="006428EB"/>
    <w:rsid w:val="0068136F"/>
    <w:rsid w:val="0068174C"/>
    <w:rsid w:val="00686517"/>
    <w:rsid w:val="00687D90"/>
    <w:rsid w:val="00697037"/>
    <w:rsid w:val="006A08EE"/>
    <w:rsid w:val="006B4A56"/>
    <w:rsid w:val="006C02C6"/>
    <w:rsid w:val="006E1DA6"/>
    <w:rsid w:val="006E2577"/>
    <w:rsid w:val="006E3606"/>
    <w:rsid w:val="006E478B"/>
    <w:rsid w:val="006F0272"/>
    <w:rsid w:val="00742EC7"/>
    <w:rsid w:val="00751DA3"/>
    <w:rsid w:val="007635D2"/>
    <w:rsid w:val="00766399"/>
    <w:rsid w:val="00771510"/>
    <w:rsid w:val="00773A4F"/>
    <w:rsid w:val="00791009"/>
    <w:rsid w:val="007940CD"/>
    <w:rsid w:val="007B7833"/>
    <w:rsid w:val="007C558C"/>
    <w:rsid w:val="007F0AF8"/>
    <w:rsid w:val="007F20FA"/>
    <w:rsid w:val="008121F8"/>
    <w:rsid w:val="00827831"/>
    <w:rsid w:val="008301E6"/>
    <w:rsid w:val="00842D4D"/>
    <w:rsid w:val="008523BB"/>
    <w:rsid w:val="00855146"/>
    <w:rsid w:val="0086252B"/>
    <w:rsid w:val="0086496C"/>
    <w:rsid w:val="00865509"/>
    <w:rsid w:val="00873FED"/>
    <w:rsid w:val="008A6175"/>
    <w:rsid w:val="008B036C"/>
    <w:rsid w:val="008B4FD6"/>
    <w:rsid w:val="008C46F2"/>
    <w:rsid w:val="008C5EBC"/>
    <w:rsid w:val="008C6993"/>
    <w:rsid w:val="008D3392"/>
    <w:rsid w:val="00900B1C"/>
    <w:rsid w:val="0092238D"/>
    <w:rsid w:val="009274F2"/>
    <w:rsid w:val="00937263"/>
    <w:rsid w:val="00942BA3"/>
    <w:rsid w:val="00954519"/>
    <w:rsid w:val="0097048A"/>
    <w:rsid w:val="00977D03"/>
    <w:rsid w:val="009871FF"/>
    <w:rsid w:val="00994682"/>
    <w:rsid w:val="009A1A79"/>
    <w:rsid w:val="009B1782"/>
    <w:rsid w:val="009E1E0E"/>
    <w:rsid w:val="009E5BCE"/>
    <w:rsid w:val="009F1951"/>
    <w:rsid w:val="00A175BD"/>
    <w:rsid w:val="00A2203B"/>
    <w:rsid w:val="00A30823"/>
    <w:rsid w:val="00A31B0C"/>
    <w:rsid w:val="00A36696"/>
    <w:rsid w:val="00A41483"/>
    <w:rsid w:val="00A44BDA"/>
    <w:rsid w:val="00A53110"/>
    <w:rsid w:val="00A57E08"/>
    <w:rsid w:val="00A62B0F"/>
    <w:rsid w:val="00A66A8E"/>
    <w:rsid w:val="00A937BD"/>
    <w:rsid w:val="00A9589B"/>
    <w:rsid w:val="00AA5AE8"/>
    <w:rsid w:val="00AB5D6B"/>
    <w:rsid w:val="00AB6CC3"/>
    <w:rsid w:val="00AC1ED8"/>
    <w:rsid w:val="00AD49FF"/>
    <w:rsid w:val="00AD6F07"/>
    <w:rsid w:val="00AE2960"/>
    <w:rsid w:val="00AF7068"/>
    <w:rsid w:val="00B12031"/>
    <w:rsid w:val="00B166C6"/>
    <w:rsid w:val="00B44CA0"/>
    <w:rsid w:val="00B607A5"/>
    <w:rsid w:val="00B626D1"/>
    <w:rsid w:val="00B634CC"/>
    <w:rsid w:val="00B7418A"/>
    <w:rsid w:val="00B7717B"/>
    <w:rsid w:val="00B86F1F"/>
    <w:rsid w:val="00BA2196"/>
    <w:rsid w:val="00BA41AC"/>
    <w:rsid w:val="00BB1230"/>
    <w:rsid w:val="00BE1E08"/>
    <w:rsid w:val="00BE49FD"/>
    <w:rsid w:val="00BE5EB3"/>
    <w:rsid w:val="00BE686E"/>
    <w:rsid w:val="00BF63D5"/>
    <w:rsid w:val="00C106B2"/>
    <w:rsid w:val="00C16EB5"/>
    <w:rsid w:val="00C270B3"/>
    <w:rsid w:val="00C32840"/>
    <w:rsid w:val="00C574AC"/>
    <w:rsid w:val="00C819E9"/>
    <w:rsid w:val="00C93F3D"/>
    <w:rsid w:val="00CB3589"/>
    <w:rsid w:val="00CC7B2B"/>
    <w:rsid w:val="00CD530F"/>
    <w:rsid w:val="00D040C1"/>
    <w:rsid w:val="00D072DF"/>
    <w:rsid w:val="00D4571B"/>
    <w:rsid w:val="00D62A75"/>
    <w:rsid w:val="00D70A5C"/>
    <w:rsid w:val="00D73DAB"/>
    <w:rsid w:val="00D7486C"/>
    <w:rsid w:val="00D74C19"/>
    <w:rsid w:val="00D76646"/>
    <w:rsid w:val="00D80914"/>
    <w:rsid w:val="00D82ABC"/>
    <w:rsid w:val="00D8501C"/>
    <w:rsid w:val="00D92142"/>
    <w:rsid w:val="00DA6959"/>
    <w:rsid w:val="00DB0C0E"/>
    <w:rsid w:val="00DB1359"/>
    <w:rsid w:val="00DB47A5"/>
    <w:rsid w:val="00DD3A2F"/>
    <w:rsid w:val="00E1068B"/>
    <w:rsid w:val="00E35231"/>
    <w:rsid w:val="00E46265"/>
    <w:rsid w:val="00E5001E"/>
    <w:rsid w:val="00E50DD2"/>
    <w:rsid w:val="00E512FF"/>
    <w:rsid w:val="00E52287"/>
    <w:rsid w:val="00E566D8"/>
    <w:rsid w:val="00E56CBB"/>
    <w:rsid w:val="00EA18D0"/>
    <w:rsid w:val="00EB01EB"/>
    <w:rsid w:val="00EB1534"/>
    <w:rsid w:val="00EF68E4"/>
    <w:rsid w:val="00F05175"/>
    <w:rsid w:val="00F070C2"/>
    <w:rsid w:val="00F16B30"/>
    <w:rsid w:val="00F1784C"/>
    <w:rsid w:val="00F2632D"/>
    <w:rsid w:val="00F34A5F"/>
    <w:rsid w:val="00F37855"/>
    <w:rsid w:val="00F53EC8"/>
    <w:rsid w:val="00F54631"/>
    <w:rsid w:val="00F563C2"/>
    <w:rsid w:val="00F64998"/>
    <w:rsid w:val="00F767F6"/>
    <w:rsid w:val="00F8032A"/>
    <w:rsid w:val="00F9642F"/>
    <w:rsid w:val="00F96C33"/>
    <w:rsid w:val="00FA161E"/>
    <w:rsid w:val="00FA5B25"/>
    <w:rsid w:val="00FE0B0B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A580A"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833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60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18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73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37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0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4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49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2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159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68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09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1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48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892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8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6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1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7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12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714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07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32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1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7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45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57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7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92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22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5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0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9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06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00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5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42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70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3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5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1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0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5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3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930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6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1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16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60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24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92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74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5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114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39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0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2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2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34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42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03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16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34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9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5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032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0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4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9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24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5201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4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12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1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8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9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128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5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7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02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2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6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611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18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74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538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5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9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4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6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0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58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9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85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7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55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49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07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43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7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0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0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0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69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2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0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73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20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7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0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16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353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9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9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74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07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6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31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0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17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93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3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75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36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9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0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16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3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4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1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65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2A29D8-F264-40AB-A6E3-8C9D48566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36</TotalTime>
  <Pages>1</Pages>
  <Words>1240</Words>
  <Characters>7074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97</cp:revision>
  <cp:lastPrinted>2025-09-09T13:07:00Z</cp:lastPrinted>
  <dcterms:created xsi:type="dcterms:W3CDTF">2021-03-28T16:09:00Z</dcterms:created>
  <dcterms:modified xsi:type="dcterms:W3CDTF">2025-09-09T13:07:00Z</dcterms:modified>
</cp:coreProperties>
</file>